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8ADA0" w14:textId="6EF0261B" w:rsidR="00DF0AD8" w:rsidRPr="005821F9" w:rsidRDefault="00F01A18" w:rsidP="00DF0AD8">
      <w:pPr>
        <w:shd w:val="clear" w:color="auto" w:fill="FFFFFF"/>
        <w:spacing w:after="0"/>
        <w:jc w:val="center"/>
        <w:rPr>
          <w:rFonts w:eastAsia="Times New Roman" w:cs="Times New Roman"/>
          <w:b/>
          <w:bCs/>
          <w:sz w:val="28"/>
          <w:szCs w:val="28"/>
          <w:lang w:eastAsia="zh-CN"/>
        </w:rPr>
      </w:pPr>
      <w:r>
        <w:rPr>
          <w:rFonts w:eastAsia="Times New Roman" w:cs="Times New Roman"/>
          <w:b/>
          <w:bCs/>
          <w:sz w:val="36"/>
          <w:szCs w:val="36"/>
          <w:lang w:eastAsia="zh-CN"/>
        </w:rPr>
        <w:t>Brandon</w:t>
      </w:r>
      <w:r w:rsidR="00DF0AD8" w:rsidRPr="005821F9">
        <w:rPr>
          <w:rFonts w:eastAsia="Times New Roman" w:cs="Times New Roman"/>
          <w:b/>
          <w:bCs/>
          <w:sz w:val="28"/>
          <w:szCs w:val="28"/>
          <w:lang w:eastAsia="zh-CN"/>
        </w:rPr>
        <w:t xml:space="preserve"> </w:t>
      </w:r>
      <w:r w:rsidR="00DF0AD8" w:rsidRPr="005821F9">
        <w:rPr>
          <w:rFonts w:eastAsia="Times New Roman" w:cs="Times New Roman"/>
          <w:b/>
          <w:bCs/>
          <w:sz w:val="36"/>
          <w:szCs w:val="36"/>
          <w:lang w:eastAsia="zh-CN"/>
        </w:rPr>
        <w:t>Zhang</w:t>
      </w:r>
    </w:p>
    <w:p w14:paraId="01599CC9" w14:textId="707EDEE8" w:rsidR="00DF0AD8" w:rsidRPr="009A495A" w:rsidRDefault="006D1DF0" w:rsidP="00DF0AD8">
      <w:pPr>
        <w:spacing w:after="0"/>
        <w:jc w:val="center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D1DF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z2785@nyu.edu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|</w:t>
      </w:r>
      <w:r w:rsidR="00DF0AD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+86 18129618885</w:t>
      </w:r>
      <w:r w:rsidR="00DF0AD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| </w:t>
      </w:r>
      <w:r w:rsidR="00DF0AD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github.com/rrrrr4788</w:t>
      </w:r>
      <w:r w:rsidR="00DF0AD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</w:p>
    <w:p w14:paraId="65E06D56" w14:textId="77777777" w:rsidR="00DF0AD8" w:rsidRPr="00F10A0D" w:rsidRDefault="00DF0AD8" w:rsidP="00DF0AD8">
      <w:pPr>
        <w:spacing w:after="0" w:line="240" w:lineRule="auto"/>
        <w:rPr>
          <w:rFonts w:eastAsia="Microsoft YaHei" w:cs="Times New Roman"/>
          <w:b/>
          <w:bCs/>
          <w:u w:val="single"/>
          <w:shd w:val="clear" w:color="auto" w:fill="FFFFFF"/>
          <w:lang w:eastAsia="zh-CN"/>
        </w:rPr>
      </w:pPr>
      <w:r w:rsidRPr="00F10A0D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>EDUCATION</w:t>
      </w:r>
    </w:p>
    <w:p w14:paraId="6DCF5D6C" w14:textId="77777777" w:rsidR="00DF0AD8" w:rsidRPr="00677AC8" w:rsidRDefault="00DF0AD8" w:rsidP="00DF0AD8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</w:t>
      </w:r>
      <w:r w:rsidRPr="00677AC8">
        <w:rPr>
          <w:rFonts w:eastAsia="Microsoft YaHei" w:cs="Times New Roman" w:hint="eastAsia"/>
          <w:b/>
          <w:sz w:val="20"/>
          <w:szCs w:val="20"/>
          <w:shd w:val="clear" w:color="auto" w:fill="FFFFFF"/>
          <w:lang w:eastAsia="zh-CN"/>
        </w:rPr>
        <w:t xml:space="preserve"> of Southern California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</w:p>
    <w:p w14:paraId="473FF417" w14:textId="6EBA4587" w:rsidR="00DF0AD8" w:rsidRPr="00D16E5F" w:rsidRDefault="00DF0AD8" w:rsidP="00DF0AD8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>Master of Science in Computer Science</w:t>
      </w:r>
      <w:r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, GPA 3.</w:t>
      </w:r>
      <w:r w:rsidR="00A7443E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8</w:t>
      </w:r>
      <w:r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/4.0</w:t>
      </w:r>
      <w:r w:rsidRPr="00677AC8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January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 xml:space="preserve"> 202</w:t>
      </w:r>
      <w:r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</w:t>
      </w:r>
      <w:r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December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 xml:space="preserve"> 2023</w:t>
      </w:r>
    </w:p>
    <w:p w14:paraId="7B83F9EF" w14:textId="77777777" w:rsidR="00DF0AD8" w:rsidRPr="00677AC8" w:rsidRDefault="00DF0AD8" w:rsidP="00DF0AD8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  <w:t xml:space="preserve"> </w:t>
      </w:r>
    </w:p>
    <w:p w14:paraId="11182F07" w14:textId="2A2EA2E0" w:rsidR="00DF0AD8" w:rsidRDefault="00DF0AD8" w:rsidP="00A7443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0466"/>
        </w:tabs>
        <w:spacing w:after="0" w:line="240" w:lineRule="auto"/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 xml:space="preserve">Master of Science in Management, </w:t>
      </w:r>
      <w:r w:rsidRPr="00677AC8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>Combined Degree</w:t>
      </w:r>
      <w:r w:rsidRPr="00914388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>,</w:t>
      </w:r>
      <w:r w:rsidRPr="00914388">
        <w:rPr>
          <w:rFonts w:eastAsia="Microsoft YaHei" w:cs="Times New Roman"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GPA 3.</w:t>
      </w:r>
      <w:r w:rsidR="00A7443E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6</w:t>
      </w:r>
      <w:r w:rsidRPr="00677AC8">
        <w:rPr>
          <w:rFonts w:eastAsia="Microsoft YaHei" w:cs="Times New Roman" w:hint="eastAsia"/>
          <w:sz w:val="20"/>
          <w:szCs w:val="20"/>
          <w:shd w:val="clear" w:color="auto" w:fill="FFFFFF"/>
          <w:lang w:eastAsia="zh-CN"/>
        </w:rPr>
        <w:t>/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4.0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Pr="00677AC8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</w:r>
      <w:r w:rsidR="00A7443E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</w:r>
      <w:r w:rsidR="00A7443E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January 2020–August 2021</w:t>
      </w:r>
    </w:p>
    <w:p w14:paraId="67D0D3EA" w14:textId="77777777" w:rsidR="00DF0AD8" w:rsidRPr="00677AC8" w:rsidRDefault="00DF0AD8" w:rsidP="00DF0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</w:p>
    <w:p w14:paraId="515EB6F0" w14:textId="058FE78F" w:rsidR="00DF0AD8" w:rsidRDefault="00DF0AD8" w:rsidP="00DF0AD8">
      <w:pPr>
        <w:tabs>
          <w:tab w:val="right" w:pos="11042"/>
        </w:tabs>
        <w:spacing w:after="0" w:line="240" w:lineRule="auto"/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 xml:space="preserve">Bachelor of Science in Computer Science, </w:t>
      </w:r>
      <w:r w:rsidRPr="00677AC8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>Cum Laude, GPA</w:t>
      </w:r>
      <w:r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3.</w:t>
      </w:r>
      <w:r w:rsidR="00A7443E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7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/4.0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August 2016–December 2020</w:t>
      </w:r>
    </w:p>
    <w:p w14:paraId="7CB30767" w14:textId="77777777" w:rsidR="007776F7" w:rsidRPr="00267E7F" w:rsidRDefault="007776F7" w:rsidP="00DF0AD8">
      <w:pPr>
        <w:tabs>
          <w:tab w:val="right" w:pos="11042"/>
        </w:tabs>
        <w:spacing w:after="0" w:line="240" w:lineRule="auto"/>
        <w:rPr>
          <w:rFonts w:eastAsia="Microsoft YaHei" w:cs="Times New Roman"/>
          <w:b/>
          <w:sz w:val="6"/>
          <w:szCs w:val="6"/>
          <w:shd w:val="clear" w:color="auto" w:fill="FFFFFF"/>
          <w:lang w:eastAsia="zh-CN"/>
        </w:rPr>
      </w:pPr>
    </w:p>
    <w:p w14:paraId="399CE37D" w14:textId="77777777" w:rsidR="00DF0AD8" w:rsidRPr="00F10A0D" w:rsidRDefault="00DF0AD8" w:rsidP="00DF0AD8">
      <w:pPr>
        <w:spacing w:after="0" w:line="240" w:lineRule="auto"/>
        <w:rPr>
          <w:rFonts w:eastAsia="Microsoft YaHei" w:cs="Times New Roman"/>
          <w:b/>
          <w:bCs/>
          <w:shd w:val="clear" w:color="auto" w:fill="FFFFFF"/>
          <w:lang w:eastAsia="zh-CN"/>
        </w:rPr>
      </w:pPr>
      <w:r w:rsidRPr="00F10A0D">
        <w:rPr>
          <w:rFonts w:eastAsia="Microsoft YaHei" w:cs="Times New Roman"/>
          <w:b/>
          <w:bCs/>
          <w:u w:val="single"/>
          <w:shd w:val="clear" w:color="auto" w:fill="FFFFFF"/>
          <w:lang w:eastAsia="zh-CN"/>
        </w:rPr>
        <w:t>TECHNICAL SKILLS</w:t>
      </w:r>
    </w:p>
    <w:p w14:paraId="52D00521" w14:textId="317A48DE" w:rsidR="00DF0AD8" w:rsidRDefault="00DF0AD8" w:rsidP="00DF0AD8">
      <w:pPr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>
        <w:rPr>
          <w:rFonts w:eastAsia="Microsoft YaHei" w:cs="Times New Roman"/>
          <w:b/>
          <w:bCs/>
          <w:sz w:val="20"/>
          <w:szCs w:val="20"/>
          <w:lang w:eastAsia="zh-CN"/>
        </w:rPr>
        <w:t xml:space="preserve">Frontend/Mobile: </w:t>
      </w:r>
      <w:r w:rsidRPr="00677AC8">
        <w:rPr>
          <w:rFonts w:eastAsia="Microsoft YaHei" w:cs="Times New Roman"/>
          <w:sz w:val="20"/>
          <w:szCs w:val="20"/>
          <w:lang w:eastAsia="zh-CN"/>
        </w:rPr>
        <w:t>JavaScript</w:t>
      </w:r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Pr="00677AC8">
        <w:rPr>
          <w:rFonts w:eastAsia="Microsoft YaHei" w:cs="Times New Roman"/>
          <w:sz w:val="20"/>
          <w:szCs w:val="20"/>
          <w:lang w:eastAsia="zh-CN"/>
        </w:rPr>
        <w:t>TypeScript, HTML, CSS</w:t>
      </w:r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Pr="00677AC8">
        <w:rPr>
          <w:rFonts w:eastAsia="Microsoft YaHei" w:cs="Times New Roman"/>
          <w:sz w:val="20"/>
          <w:szCs w:val="20"/>
          <w:lang w:eastAsia="zh-CN"/>
        </w:rPr>
        <w:t>Less</w:t>
      </w:r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>
        <w:rPr>
          <w:rFonts w:eastAsia="Microsoft YaHei" w:cs="Times New Roman" w:hint="eastAsia"/>
          <w:sz w:val="20"/>
          <w:szCs w:val="20"/>
          <w:lang w:eastAsia="zh-CN"/>
        </w:rPr>
        <w:t>Tailwind</w:t>
      </w:r>
      <w:r w:rsidRPr="00677AC8">
        <w:rPr>
          <w:rFonts w:eastAsia="Microsoft YaHei" w:cs="Times New Roman"/>
          <w:sz w:val="20"/>
          <w:szCs w:val="20"/>
          <w:lang w:eastAsia="zh-CN"/>
        </w:rPr>
        <w:t>, React</w:t>
      </w:r>
      <w:r>
        <w:rPr>
          <w:rFonts w:eastAsia="Microsoft YaHei" w:cs="Times New Roman"/>
          <w:sz w:val="20"/>
          <w:szCs w:val="20"/>
          <w:lang w:eastAsia="zh-CN"/>
        </w:rPr>
        <w:t xml:space="preserve">, Next.js, Redux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MobX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RxJS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Pr="00677AC8">
        <w:rPr>
          <w:rFonts w:eastAsia="Microsoft YaHei" w:cs="Times New Roman"/>
          <w:sz w:val="20"/>
          <w:szCs w:val="20"/>
          <w:lang w:eastAsia="zh-CN"/>
        </w:rPr>
        <w:t>React Native</w:t>
      </w:r>
      <w:r>
        <w:rPr>
          <w:rFonts w:eastAsia="Microsoft YaHei" w:cs="Times New Roman"/>
          <w:sz w:val="20"/>
          <w:szCs w:val="20"/>
          <w:lang w:eastAsia="zh-CN"/>
        </w:rPr>
        <w:t xml:space="preserve">, Spring MVC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Thymeleaf</w:t>
      </w:r>
      <w:proofErr w:type="spellEnd"/>
    </w:p>
    <w:p w14:paraId="1161B136" w14:textId="36352FDF" w:rsidR="00DF0AD8" w:rsidRDefault="00DF0AD8" w:rsidP="00DF0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10466"/>
        </w:tabs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 w:rsidRPr="00FB31B0">
        <w:rPr>
          <w:rFonts w:eastAsia="Microsoft YaHei" w:cs="Times New Roman"/>
          <w:b/>
          <w:bCs/>
          <w:sz w:val="20"/>
          <w:szCs w:val="20"/>
          <w:lang w:eastAsia="zh-CN"/>
        </w:rPr>
        <w:t>Backend</w:t>
      </w:r>
      <w:r>
        <w:rPr>
          <w:rFonts w:eastAsia="Microsoft YaHei" w:cs="Times New Roman"/>
          <w:sz w:val="20"/>
          <w:szCs w:val="20"/>
          <w:lang w:eastAsia="zh-CN"/>
        </w:rPr>
        <w:t xml:space="preserve">: </w:t>
      </w:r>
      <w:r w:rsidRPr="00677AC8">
        <w:rPr>
          <w:rFonts w:eastAsia="Microsoft YaHei" w:cs="Times New Roman"/>
          <w:sz w:val="20"/>
          <w:szCs w:val="20"/>
          <w:lang w:eastAsia="zh-CN"/>
        </w:rPr>
        <w:t>J</w:t>
      </w:r>
      <w:r>
        <w:rPr>
          <w:rFonts w:eastAsia="Microsoft YaHei" w:cs="Times New Roman"/>
          <w:sz w:val="20"/>
          <w:szCs w:val="20"/>
          <w:lang w:eastAsia="zh-CN"/>
        </w:rPr>
        <w:t>ava</w:t>
      </w:r>
      <w:r w:rsidRPr="00677AC8">
        <w:rPr>
          <w:rFonts w:eastAsia="Microsoft YaHei" w:cs="Times New Roman"/>
          <w:sz w:val="20"/>
          <w:szCs w:val="20"/>
          <w:lang w:eastAsia="zh-CN"/>
        </w:rPr>
        <w:t xml:space="preserve">, </w:t>
      </w:r>
      <w:r>
        <w:rPr>
          <w:rFonts w:eastAsia="Microsoft YaHei" w:cs="Times New Roman"/>
          <w:sz w:val="20"/>
          <w:szCs w:val="20"/>
          <w:lang w:eastAsia="zh-CN"/>
        </w:rPr>
        <w:t xml:space="preserve">Spring Boot, Spring Security, </w:t>
      </w:r>
      <w:r w:rsidR="00C106A7">
        <w:rPr>
          <w:rFonts w:eastAsia="Microsoft YaHei" w:cs="Times New Roman"/>
          <w:sz w:val="20"/>
          <w:szCs w:val="20"/>
          <w:lang w:eastAsia="zh-CN"/>
        </w:rPr>
        <w:t xml:space="preserve">Nginx, </w:t>
      </w:r>
      <w:r w:rsidR="007F10AB">
        <w:rPr>
          <w:rFonts w:eastAsia="Microsoft YaHei" w:cs="Times New Roman"/>
          <w:sz w:val="20"/>
          <w:szCs w:val="20"/>
          <w:lang w:eastAsia="zh-CN"/>
        </w:rPr>
        <w:t xml:space="preserve">Tomcat, </w:t>
      </w:r>
      <w:r>
        <w:rPr>
          <w:rFonts w:eastAsia="Microsoft YaHei" w:cs="Times New Roman"/>
          <w:sz w:val="20"/>
          <w:szCs w:val="20"/>
          <w:lang w:eastAsia="zh-CN"/>
        </w:rPr>
        <w:t xml:space="preserve">Kafka, </w:t>
      </w:r>
      <w:r>
        <w:rPr>
          <w:rFonts w:eastAsia="Microsoft YaHei" w:cs="Times New Roman" w:hint="eastAsia"/>
          <w:sz w:val="20"/>
          <w:szCs w:val="20"/>
          <w:lang w:eastAsia="zh-CN"/>
        </w:rPr>
        <w:t>Go</w:t>
      </w:r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="00917132">
        <w:rPr>
          <w:rFonts w:eastAsia="Microsoft YaHei" w:cs="Times New Roman"/>
          <w:sz w:val="20"/>
          <w:szCs w:val="20"/>
          <w:lang w:eastAsia="zh-CN"/>
        </w:rPr>
        <w:t xml:space="preserve">Hertz, </w:t>
      </w:r>
      <w:r>
        <w:rPr>
          <w:rFonts w:eastAsia="Microsoft YaHei" w:cs="Times New Roman" w:hint="eastAsia"/>
          <w:sz w:val="20"/>
          <w:szCs w:val="20"/>
          <w:lang w:eastAsia="zh-CN"/>
        </w:rPr>
        <w:t>Node</w:t>
      </w:r>
      <w:r w:rsidR="0018363E">
        <w:rPr>
          <w:rFonts w:eastAsia="Microsoft YaHei" w:cs="Times New Roman"/>
          <w:sz w:val="20"/>
          <w:szCs w:val="20"/>
          <w:lang w:eastAsia="zh-CN"/>
        </w:rPr>
        <w:t xml:space="preserve">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NestJs</w:t>
      </w:r>
      <w:proofErr w:type="spellEnd"/>
      <w:r w:rsidR="0018363E">
        <w:rPr>
          <w:rFonts w:eastAsia="Microsoft YaHei" w:cs="Times New Roman"/>
          <w:sz w:val="20"/>
          <w:szCs w:val="20"/>
          <w:lang w:eastAsia="zh-CN"/>
        </w:rPr>
        <w:t xml:space="preserve">, </w:t>
      </w:r>
      <w:r>
        <w:rPr>
          <w:rFonts w:eastAsia="Microsoft YaHei" w:cs="Times New Roman"/>
          <w:sz w:val="20"/>
          <w:szCs w:val="20"/>
          <w:lang w:eastAsia="zh-CN"/>
        </w:rPr>
        <w:t>Egg.js</w:t>
      </w:r>
      <w:r w:rsidRPr="00677AC8">
        <w:rPr>
          <w:rFonts w:eastAsia="Microsoft YaHei" w:cs="Times New Roman"/>
          <w:sz w:val="20"/>
          <w:szCs w:val="20"/>
          <w:lang w:eastAsia="zh-CN"/>
        </w:rPr>
        <w:t>,</w:t>
      </w:r>
      <w:r w:rsidRPr="0007120D">
        <w:rPr>
          <w:rFonts w:eastAsia="Microsoft YaHei" w:cs="Times New Roman" w:hint="eastAsia"/>
          <w:sz w:val="20"/>
          <w:szCs w:val="20"/>
          <w:lang w:eastAsia="zh-CN"/>
        </w:rPr>
        <w:t xml:space="preserve"> </w:t>
      </w:r>
      <w:r w:rsidRPr="00677AC8">
        <w:rPr>
          <w:rFonts w:eastAsia="Microsoft YaHei" w:cs="Times New Roman"/>
          <w:sz w:val="20"/>
          <w:szCs w:val="20"/>
          <w:lang w:eastAsia="zh-CN"/>
        </w:rPr>
        <w:t>Python</w:t>
      </w:r>
      <w:r>
        <w:rPr>
          <w:rFonts w:eastAsia="Microsoft YaHei" w:cs="Times New Roman"/>
          <w:sz w:val="20"/>
          <w:szCs w:val="20"/>
          <w:lang w:eastAsia="zh-CN"/>
        </w:rPr>
        <w:t>, Flask</w:t>
      </w:r>
      <w:r>
        <w:rPr>
          <w:rFonts w:eastAsia="Microsoft YaHei" w:cs="Times New Roman"/>
          <w:sz w:val="20"/>
          <w:szCs w:val="20"/>
          <w:lang w:eastAsia="zh-CN"/>
        </w:rPr>
        <w:tab/>
      </w:r>
    </w:p>
    <w:p w14:paraId="6BD81F82" w14:textId="373DC39F" w:rsidR="00DF0AD8" w:rsidRDefault="00DF0AD8" w:rsidP="00DF0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10466"/>
        </w:tabs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 w:rsidRPr="0018363E">
        <w:rPr>
          <w:rFonts w:eastAsia="Microsoft YaHei" w:cs="Times New Roman"/>
          <w:b/>
          <w:bCs/>
          <w:sz w:val="20"/>
          <w:szCs w:val="20"/>
          <w:lang w:eastAsia="zh-CN"/>
        </w:rPr>
        <w:t>Databases</w:t>
      </w:r>
      <w:r w:rsidRPr="00677AC8">
        <w:rPr>
          <w:rFonts w:eastAsia="Microsoft YaHei" w:cs="Times New Roman"/>
          <w:sz w:val="20"/>
          <w:szCs w:val="20"/>
          <w:lang w:eastAsia="zh-CN"/>
        </w:rPr>
        <w:t>:</w:t>
      </w:r>
      <w:r>
        <w:rPr>
          <w:rFonts w:eastAsia="Microsoft YaHei" w:cs="Times New Roman"/>
          <w:sz w:val="20"/>
          <w:szCs w:val="20"/>
          <w:lang w:eastAsia="zh-CN"/>
        </w:rPr>
        <w:t xml:space="preserve"> MySQL,</w:t>
      </w:r>
      <w:r w:rsidRPr="00677AC8">
        <w:rPr>
          <w:rFonts w:eastAsia="Microsoft YaHei" w:cs="Times New Roman"/>
          <w:sz w:val="20"/>
          <w:szCs w:val="20"/>
          <w:lang w:eastAsia="zh-CN"/>
        </w:rPr>
        <w:t xml:space="preserve"> Firebase</w:t>
      </w:r>
      <w:r>
        <w:rPr>
          <w:rFonts w:eastAsia="Microsoft YaHei" w:cs="Times New Roman"/>
          <w:sz w:val="20"/>
          <w:szCs w:val="20"/>
          <w:lang w:eastAsia="zh-CN"/>
        </w:rPr>
        <w:t xml:space="preserve">, MongoDB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MyBatis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Hibernate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Sequelize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>, Redis</w:t>
      </w:r>
      <w:r w:rsidR="00917132">
        <w:rPr>
          <w:rFonts w:eastAsia="Microsoft YaHei" w:cs="Times New Roman"/>
          <w:sz w:val="20"/>
          <w:szCs w:val="20"/>
          <w:lang w:eastAsia="zh-CN"/>
        </w:rPr>
        <w:t>, Gorm</w:t>
      </w:r>
    </w:p>
    <w:p w14:paraId="2EBDAA16" w14:textId="77777777" w:rsidR="005821F9" w:rsidRPr="00267E7F" w:rsidRDefault="00DF0AD8" w:rsidP="005821F9">
      <w:pPr>
        <w:spacing w:after="0" w:line="240" w:lineRule="auto"/>
        <w:rPr>
          <w:rFonts w:eastAsia="Microsoft YaHei" w:cs="Times New Roman"/>
          <w:sz w:val="6"/>
          <w:szCs w:val="6"/>
          <w:shd w:val="clear" w:color="auto" w:fill="FFFFFF"/>
          <w:lang w:eastAsia="zh-CN"/>
        </w:rPr>
      </w:pPr>
      <w:r w:rsidRPr="005A11C2">
        <w:rPr>
          <w:rFonts w:eastAsia="Microsoft YaHei" w:cs="Times New Roman"/>
          <w:b/>
          <w:bCs/>
          <w:sz w:val="20"/>
          <w:szCs w:val="20"/>
          <w:lang w:eastAsia="zh-CN"/>
        </w:rPr>
        <w:t>Machine Learning</w:t>
      </w:r>
      <w:r>
        <w:rPr>
          <w:rFonts w:eastAsia="Microsoft YaHei" w:cs="Times New Roman"/>
          <w:sz w:val="20"/>
          <w:szCs w:val="20"/>
          <w:lang w:eastAsia="zh-CN"/>
        </w:rPr>
        <w:t xml:space="preserve">: Pandas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Numpy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PyPlot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Seaborn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Sklearn</w:t>
      </w:r>
      <w:proofErr w:type="spellEnd"/>
    </w:p>
    <w:p w14:paraId="3D32D03B" w14:textId="77777777" w:rsidR="005821F9" w:rsidRPr="00F10A0D" w:rsidRDefault="005821F9" w:rsidP="005821F9">
      <w:pPr>
        <w:spacing w:after="0" w:line="240" w:lineRule="auto"/>
        <w:contextualSpacing/>
        <w:rPr>
          <w:rFonts w:eastAsia="Microsoft YaHei" w:cs="Times New Roman"/>
          <w:b/>
          <w:bCs/>
          <w:sz w:val="24"/>
          <w:u w:val="single"/>
          <w:shd w:val="clear" w:color="auto" w:fill="FFFFFF"/>
          <w:lang w:eastAsia="zh-CN"/>
        </w:rPr>
      </w:pPr>
      <w:r w:rsidRPr="00F10A0D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>PROJECTS</w:t>
      </w:r>
    </w:p>
    <w:p w14:paraId="616B30C9" w14:textId="77777777" w:rsidR="005821F9" w:rsidRPr="00677AC8" w:rsidRDefault="00000000" w:rsidP="005821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8" w:history="1">
        <w:r w:rsidR="005821F9">
          <w:rPr>
            <w:rStyle w:val="Hyperlink"/>
            <w:rFonts w:eastAsia="Microsoft YaHei" w:cs="Times New Roman"/>
            <w:b/>
            <w:bCs/>
            <w:color w:val="auto"/>
            <w:sz w:val="20"/>
            <w:szCs w:val="20"/>
            <w:u w:val="none"/>
            <w:shd w:val="clear" w:color="auto" w:fill="FFFFFF"/>
            <w:lang w:eastAsia="zh-CN"/>
          </w:rPr>
          <w:t>TikTok</w:t>
        </w:r>
      </w:hyperlink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</w:t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  <w:t>January</w:t>
      </w:r>
      <w:r w:rsidR="005821F9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202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2</w:t>
      </w:r>
      <w:r w:rsidR="005821F9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–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Present</w:t>
      </w:r>
    </w:p>
    <w:p w14:paraId="683B888D" w14:textId="69AB4445" w:rsidR="005821F9" w:rsidRDefault="005821F9" w:rsidP="005821F9">
      <w:pPr>
        <w:spacing w:after="0" w:line="240" w:lineRule="auto"/>
        <w:contextualSpacing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Led a team of 8 engineers to rebuild a simplified version of TikTok’s backend using </w:t>
      </w:r>
      <w:r w:rsidRPr="0091713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olang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91713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Hertz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and </w:t>
      </w:r>
      <w:r w:rsidRPr="0091713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orm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4EF27AE3" w14:textId="77777777" w:rsidR="005821F9" w:rsidRPr="00F431AD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tegrated the team by coordinating development progress, distributing tasks strategically, and devising workflows.</w:t>
      </w:r>
    </w:p>
    <w:p w14:paraId="4761455C" w14:textId="38084321" w:rsidR="005821F9" w:rsidRPr="00086277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Constructed the scaffold of the project and implemented the video module, including video feed, storage, and publication with </w:t>
      </w:r>
      <w:r w:rsidRPr="00F431A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o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F431A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Hertz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F431A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orm</w:t>
      </w:r>
      <w:r w:rsidR="0018363E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nd </w:t>
      </w:r>
      <w:r w:rsidRPr="00F431A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Amazon AWS S3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79AEADAA" w14:textId="77777777" w:rsidR="005821F9" w:rsidRPr="00677AC8" w:rsidRDefault="00000000" w:rsidP="005821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9" w:history="1">
        <w:r w:rsidR="005821F9" w:rsidRPr="004D2BC7">
          <w:rPr>
            <w:rStyle w:val="Hyperlink"/>
            <w:rFonts w:eastAsia="Microsoft YaHei" w:cs="Times New Roman"/>
            <w:b/>
            <w:bCs/>
            <w:color w:val="auto"/>
            <w:sz w:val="20"/>
            <w:szCs w:val="20"/>
            <w:u w:val="none"/>
            <w:shd w:val="clear" w:color="auto" w:fill="FFFFFF"/>
            <w:lang w:eastAsia="zh-CN"/>
          </w:rPr>
          <w:t>Nowcoder</w:t>
        </w:r>
      </w:hyperlink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</w:t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  <w:t>December</w:t>
      </w:r>
      <w:r w:rsidR="005821F9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202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2</w:t>
      </w:r>
      <w:r w:rsidR="005821F9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–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January 2023</w:t>
      </w:r>
    </w:p>
    <w:p w14:paraId="3D494B65" w14:textId="77777777" w:rsidR="005821F9" w:rsidRDefault="005821F9" w:rsidP="005821F9">
      <w:pPr>
        <w:spacing w:after="0" w:line="240" w:lineRule="auto"/>
        <w:contextualSpacing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gineered and hosted a social media application with </w:t>
      </w:r>
      <w:r w:rsidRPr="00624155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Boo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540094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MVC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624155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SQL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proofErr w:type="spellStart"/>
      <w:r w:rsidRPr="00E30B0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Batis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E30B0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dis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, </w:t>
      </w:r>
      <w:r w:rsidRPr="008E465E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Kafka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3FDE2640" w14:textId="77777777" w:rsidR="005821F9" w:rsidRPr="00086277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mplemented user login, profile settings, direct message, post, comment, like, and follow modules via </w:t>
      </w:r>
      <w:r w:rsidRPr="00A4335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 MVC, Spring Boo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Security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proofErr w:type="spellStart"/>
      <w:r w:rsidRPr="00A4335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hymeleaf</w:t>
      </w:r>
      <w:proofErr w:type="spellEnd"/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,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Pr="00A4335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Batis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and </w:t>
      </w:r>
      <w:r w:rsidRPr="00A556F4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di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including email activation, </w:t>
      </w:r>
      <w:proofErr w:type="spellStart"/>
      <w:r w:rsidRPr="00F31F95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Kaptcha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generation, etc.</w:t>
      </w:r>
    </w:p>
    <w:p w14:paraId="486E46CE" w14:textId="77777777" w:rsidR="005821F9" w:rsidRPr="00677AC8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ised system notifications for user like, follow, and comment events by utilizing </w:t>
      </w:r>
      <w:r w:rsidRPr="00D3083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Kafka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achieve a fast response.</w:t>
      </w:r>
    </w:p>
    <w:p w14:paraId="499F39B5" w14:textId="77777777" w:rsidR="005821F9" w:rsidRPr="00CA6158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ployed the project on a </w:t>
      </w:r>
      <w:r w:rsidRPr="00CA615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oogle Cloud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e2-medium instance hosted at </w:t>
      </w:r>
      <w:r w:rsidRPr="00CA615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ttp://35.184.221.134/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7C75ABAB" w14:textId="77777777" w:rsidR="005821F9" w:rsidRPr="00E426FE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Utilized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Quartz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recurrently calculate post rankings every 5 min and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Caffeine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enhance program efficiency via caching.</w:t>
      </w:r>
    </w:p>
    <w:p w14:paraId="4947B3EF" w14:textId="77777777" w:rsidR="005821F9" w:rsidRPr="00767330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ntegrated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Boot Actuator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Security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expose project endpoints and calculate UV and DAU of the site.</w:t>
      </w:r>
    </w:p>
    <w:p w14:paraId="5ECEB88E" w14:textId="77777777" w:rsidR="005821F9" w:rsidRPr="00353050" w:rsidRDefault="00000000" w:rsidP="005821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0" w:history="1">
        <w:r w:rsidR="005821F9" w:rsidRPr="004D2BC7">
          <w:rPr>
            <w:rFonts w:eastAsia="Microsoft YaHei" w:cs="Times New Roman"/>
            <w:b/>
            <w:bCs/>
            <w:sz w:val="20"/>
            <w:szCs w:val="20"/>
            <w:shd w:val="clear" w:color="auto" w:fill="FFFFFF"/>
            <w:lang w:eastAsia="zh-CN"/>
          </w:rPr>
          <w:t>Humming</w:t>
        </w:r>
      </w:hyperlink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     </w:t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pril 2020–September 2020</w:t>
      </w:r>
    </w:p>
    <w:p w14:paraId="3B8B0C88" w14:textId="77777777" w:rsidR="005821F9" w:rsidRPr="00677AC8" w:rsidRDefault="005821F9" w:rsidP="005821F9">
      <w:pPr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Programme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mobile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pplication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imulating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delivery service via drones and robots within San Francisco in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gile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fashion.</w:t>
      </w:r>
    </w:p>
    <w:p w14:paraId="606C9B4A" w14:textId="77777777" w:rsidR="005821F9" w:rsidRPr="00677AC8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ngineered all 7 screen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provide functionalities of user authentication, solution planning, order creation, status tracking, profile information modification, etc., with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 Nativ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Firebas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418E5693" w14:textId="77777777" w:rsidR="005821F9" w:rsidRPr="00677AC8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hanced user experience by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tegrating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p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olyline drawing, route computation, coordinate translation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payment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ervice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5D3DB596" w14:textId="7AAA33F0" w:rsidR="00DF0AD8" w:rsidRPr="005821F9" w:rsidRDefault="005821F9" w:rsidP="00DF0AD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vised APIs for order creation and management, payment information generation and validation, and address managemen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787B10DA" w14:textId="77777777" w:rsidR="007776F7" w:rsidRPr="00267E7F" w:rsidRDefault="007776F7" w:rsidP="00DF0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10466"/>
        </w:tabs>
        <w:spacing w:after="0" w:line="240" w:lineRule="auto"/>
        <w:rPr>
          <w:rFonts w:eastAsia="Microsoft YaHei" w:cs="Times New Roman"/>
          <w:sz w:val="6"/>
          <w:szCs w:val="6"/>
          <w:lang w:eastAsia="zh-CN"/>
        </w:rPr>
      </w:pPr>
    </w:p>
    <w:p w14:paraId="236C22F8" w14:textId="77777777" w:rsidR="00DF0AD8" w:rsidRPr="00F10A0D" w:rsidRDefault="00DF0AD8" w:rsidP="00DF0AD8">
      <w:pPr>
        <w:spacing w:after="0"/>
        <w:rPr>
          <w:rFonts w:eastAsia="Microsoft YaHei" w:cs="Times New Roman"/>
          <w:b/>
          <w:bCs/>
          <w:sz w:val="24"/>
          <w:u w:val="single"/>
          <w:shd w:val="clear" w:color="auto" w:fill="FFFFFF"/>
          <w:lang w:eastAsia="zh-CN"/>
        </w:rPr>
      </w:pPr>
      <w:r w:rsidRPr="00F10A0D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>INTERNSHIP</w:t>
      </w:r>
      <w:r w:rsidRPr="00F10A0D">
        <w:rPr>
          <w:rFonts w:eastAsia="Microsoft YaHei" w:cs="Times New Roman"/>
          <w:b/>
          <w:bCs/>
          <w:sz w:val="24"/>
          <w:u w:val="single"/>
          <w:shd w:val="clear" w:color="auto" w:fill="FFFFFF"/>
          <w:lang w:eastAsia="zh-CN"/>
        </w:rPr>
        <w:t xml:space="preserve"> </w:t>
      </w:r>
      <w:r w:rsidRPr="00F10A0D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>EXPERIENCE</w:t>
      </w:r>
    </w:p>
    <w:p w14:paraId="06865804" w14:textId="77777777" w:rsidR="00DF0AD8" w:rsidRPr="00FF2E59" w:rsidRDefault="00DF0AD8" w:rsidP="00DF0AD8">
      <w:pPr>
        <w:tabs>
          <w:tab w:val="right" w:pos="11340"/>
        </w:tabs>
        <w:spacing w:after="0" w:line="240" w:lineRule="auto"/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</w:pPr>
      <w:r w:rsidRPr="004D2BC7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Schlumberger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y 202</w:t>
      </w:r>
      <w:r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</w:t>
      </w:r>
      <w:r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August 2022</w:t>
      </w:r>
    </w:p>
    <w:p w14:paraId="6AEB55B6" w14:textId="77777777" w:rsidR="00DF0AD8" w:rsidRPr="00677AC8" w:rsidRDefault="00DF0AD8" w:rsidP="00DF0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4A33C8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 Intern | Schlumberger-Doll Research</w:t>
      </w:r>
      <w:r w:rsidRPr="00EF158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ambridge, MA</w:t>
      </w:r>
    </w:p>
    <w:p w14:paraId="61441329" w14:textId="77777777" w:rsidR="00DF0AD8" w:rsidRDefault="00DF0AD8" w:rsidP="00DF0AD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reated</w:t>
      </w:r>
      <w:r w:rsidRPr="00AE0C4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 backend management module with </w:t>
      </w:r>
      <w:r w:rsidRPr="00AE0C4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Pr="00AE0C4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monitor current status of company’s visualization platform.</w:t>
      </w:r>
    </w:p>
    <w:p w14:paraId="0BA00967" w14:textId="77777777" w:rsidR="00DF0AD8" w:rsidRDefault="00DF0AD8" w:rsidP="00DF0AD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Refactored platform’s </w:t>
      </w:r>
      <w:proofErr w:type="spellStart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Logplot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with </w:t>
      </w:r>
      <w:r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INT </w:t>
      </w:r>
      <w:proofErr w:type="spellStart"/>
      <w:r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eoToolkit</w:t>
      </w:r>
      <w:proofErr w:type="spellEnd"/>
      <w:r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API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allowing users to visualize multiple logs within one single track.</w:t>
      </w:r>
    </w:p>
    <w:p w14:paraId="1595716A" w14:textId="77777777" w:rsidR="00DF0AD8" w:rsidRDefault="00DF0AD8" w:rsidP="00DF0AD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Redesigned controller mechanism</w:t>
      </w:r>
      <w:r w:rsidRPr="0014796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for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geographic 3D visualizer</w:t>
      </w:r>
      <w:r w:rsidRPr="00AF591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renderer written in </w:t>
      </w:r>
      <w:r w:rsidRPr="007F1913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hree.j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for better user experience.</w:t>
      </w:r>
    </w:p>
    <w:p w14:paraId="212C9D71" w14:textId="77777777" w:rsidR="00DF0AD8" w:rsidRPr="00147963" w:rsidRDefault="00DF0AD8" w:rsidP="00DF0AD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Revamped development and testing experience by transplanting existing </w:t>
      </w:r>
      <w:proofErr w:type="gramStart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13 unit</w:t>
      </w:r>
      <w:proofErr w:type="gram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est cases from Linux to Windows.</w:t>
      </w:r>
    </w:p>
    <w:p w14:paraId="47A0B8CA" w14:textId="77777777" w:rsidR="00DF0AD8" w:rsidRPr="00677AC8" w:rsidRDefault="00DF0AD8" w:rsidP="00DF0AD8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4D2BC7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Meta Force, LLC.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 xml:space="preserve">        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rch 202</w:t>
      </w:r>
      <w:r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May 2022</w:t>
      </w:r>
    </w:p>
    <w:p w14:paraId="7BDDF4D2" w14:textId="77777777" w:rsidR="00DF0AD8" w:rsidRPr="00677AC8" w:rsidRDefault="00DF0AD8" w:rsidP="00DF0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4A33C8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 Intern</w:t>
      </w:r>
      <w:r w:rsidRPr="00350D9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everly Hills</w:t>
      </w:r>
      <w:r w:rsidRPr="003A659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CA</w:t>
      </w:r>
    </w:p>
    <w:p w14:paraId="0D061B85" w14:textId="77777777" w:rsidR="00DF0AD8" w:rsidRDefault="00DF0AD8" w:rsidP="00DF0AD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eloped company’s official website with animations and responsive design with </w:t>
      </w:r>
      <w:r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ailwind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and </w:t>
      </w:r>
      <w:proofErr w:type="spellStart"/>
      <w:r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Vite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3E5A8147" w14:textId="77777777" w:rsidR="00DF0AD8" w:rsidRPr="00A96CD6" w:rsidRDefault="00DF0AD8" w:rsidP="00DF0AD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Built and hosted multiple official websites of company’s NFT products on Heroku, leading to a profit of </w:t>
      </w:r>
      <w:r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$10 thousand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311E50F8" w14:textId="77777777" w:rsidR="00DF0AD8" w:rsidRPr="00677AC8" w:rsidRDefault="00DF0AD8" w:rsidP="00DF0AD8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BF1E7F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Xiaomi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</w:t>
      </w:r>
      <w:r w:rsidRP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eptember 2021–December 2021</w:t>
      </w:r>
    </w:p>
    <w:p w14:paraId="7314FB34" w14:textId="77777777" w:rsidR="00DF0AD8" w:rsidRPr="00677AC8" w:rsidRDefault="00DF0AD8" w:rsidP="00DF0AD8">
      <w:pPr>
        <w:tabs>
          <w:tab w:val="right" w:pos="10466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2B553A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 Intern &amp; Intern Interviewer | Department of MIUI Experience</w:t>
      </w:r>
      <w:r w:rsidRPr="00677AC8">
        <w:rPr>
          <w:rFonts w:eastAsia="Microsoft YaHei" w:cs="Times New Roman" w:hint="eastAsia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eijing, China</w:t>
      </w:r>
    </w:p>
    <w:p w14:paraId="06F5F42D" w14:textId="77777777" w:rsidR="00DF0AD8" w:rsidRDefault="00DF0AD8" w:rsidP="00DF0AD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eloped multiple sections for MIUI 13’s official website (archived at miui13.home.miui.com/tv) with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Next.js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P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proofErr w:type="gramStart"/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ailwind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and</w:t>
      </w:r>
      <w:proofErr w:type="gram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djusted visual effects to match department’s changing expectations and achieved more than 1 million DAU.</w:t>
      </w:r>
    </w:p>
    <w:p w14:paraId="24A5269C" w14:textId="77777777" w:rsidR="00DF0AD8" w:rsidRDefault="00DF0AD8" w:rsidP="00DF0AD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Boosted operations team’s work efficiency by 30% via developing splash screen and product library management modules for Xiaomi Community’s backend with </w:t>
      </w:r>
      <w:r w:rsidRPr="0095077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95077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Umi.j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enable automated splash screen and product management. </w:t>
      </w:r>
    </w:p>
    <w:p w14:paraId="6EC6F45A" w14:textId="77777777" w:rsidR="00DF0AD8" w:rsidRDefault="00DF0AD8" w:rsidP="00DF0AD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 w:hint="eastAsia"/>
          <w:sz w:val="20"/>
          <w:szCs w:val="20"/>
          <w:shd w:val="clear" w:color="auto" w:fill="FFFFFF"/>
          <w:lang w:eastAsia="zh-CN"/>
        </w:rPr>
        <w:t>C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rried out new APIs for Xiaomi Group’s privacy policy management platform with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Egg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SQL-</w:t>
      </w:r>
      <w:proofErr w:type="spellStart"/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equelize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enabling administrators to access published privacy policie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publish new policies through server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to clien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t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etc.</w:t>
      </w:r>
    </w:p>
    <w:p w14:paraId="61991E0C" w14:textId="77777777" w:rsidR="00DF0AD8" w:rsidRPr="0052534B" w:rsidRDefault="00DF0AD8" w:rsidP="00DF0AD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nriched animation solution pool by analyzing and reproducing animations on Apple MacBook Pro's official website.</w:t>
      </w:r>
    </w:p>
    <w:p w14:paraId="4A22AE37" w14:textId="77777777" w:rsidR="00DF0AD8" w:rsidRPr="00677AC8" w:rsidRDefault="00DF0AD8" w:rsidP="00DF0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0466"/>
        </w:tabs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4D2BC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Alibaba 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2A19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May 2021–August 2021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</w:p>
    <w:p w14:paraId="2F82577D" w14:textId="77777777" w:rsidR="00DF0AD8" w:rsidRPr="00677AC8" w:rsidRDefault="00DF0AD8" w:rsidP="00DF0AD8">
      <w:pPr>
        <w:tabs>
          <w:tab w:val="right" w:pos="10440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4A33C8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 Intern | Alibaba Cloud Utility Products Business Unit</w:t>
      </w:r>
      <w:r w:rsidRPr="00F10A0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Pr="00F10A0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angzhou, Zhejiang, China</w:t>
      </w:r>
    </w:p>
    <w:p w14:paraId="36631247" w14:textId="77777777" w:rsidR="00DF0AD8" w:rsidRPr="00677AC8" w:rsidRDefault="00DF0AD8" w:rsidP="00DF0AD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xpanded functionality and improved usability of Alibaba Cloud by implementing new features, varying from constructing the Advanced Features page of VPC to carrying out the </w:t>
      </w:r>
      <w:proofErr w:type="spell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Switch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change-of-binding module of </w:t>
      </w:r>
      <w:proofErr w:type="spell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Router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-Table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resulting in an indirect increase in revenue of </w:t>
      </w:r>
      <w:r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$0.2 million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11C10CA8" w14:textId="77777777" w:rsidR="00DF0AD8" w:rsidRPr="00677AC8" w:rsidRDefault="00DF0AD8" w:rsidP="00DF0AD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vise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 code generation solution with </w:t>
      </w:r>
      <w:r w:rsidRPr="0071454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71454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Handlebars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in order to enhance efficiency and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nsure efficient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hroughput of large frontend development teams.</w:t>
      </w:r>
    </w:p>
    <w:p w14:paraId="360F3ADC" w14:textId="24428417" w:rsidR="00DF0AD8" w:rsidRDefault="00DF0AD8" w:rsidP="00DF0AD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Wrote automate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est cases for DHCP Options Set and Smart Access Gateway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 created tutorial documentation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o improve new </w:t>
      </w:r>
      <w:r w:rsidR="00B009E2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mployees’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raining efficiency by </w:t>
      </w:r>
      <w:r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20%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sectPr w:rsidR="00DF0AD8" w:rsidSect="004519B5">
      <w:pgSz w:w="11906" w:h="16838"/>
      <w:pgMar w:top="720" w:right="720" w:bottom="432" w:left="720" w:header="850" w:footer="994" w:gutter="0"/>
      <w:cols w:space="425"/>
      <w:docGrid w:linePitch="4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AAC73" w14:textId="77777777" w:rsidR="006B252F" w:rsidRDefault="006B252F" w:rsidP="003263C3">
      <w:pPr>
        <w:spacing w:after="0" w:line="240" w:lineRule="auto"/>
      </w:pPr>
      <w:r>
        <w:separator/>
      </w:r>
    </w:p>
  </w:endnote>
  <w:endnote w:type="continuationSeparator" w:id="0">
    <w:p w14:paraId="48C746F8" w14:textId="77777777" w:rsidR="006B252F" w:rsidRDefault="006B252F" w:rsidP="003263C3">
      <w:pPr>
        <w:spacing w:after="0" w:line="240" w:lineRule="auto"/>
      </w:pPr>
      <w:r>
        <w:continuationSeparator/>
      </w:r>
    </w:p>
  </w:endnote>
  <w:endnote w:type="continuationNotice" w:id="1">
    <w:p w14:paraId="67DA5982" w14:textId="77777777" w:rsidR="006B252F" w:rsidRDefault="006B252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E69E6" w14:textId="77777777" w:rsidR="006B252F" w:rsidRDefault="006B252F" w:rsidP="003263C3">
      <w:pPr>
        <w:spacing w:after="0" w:line="240" w:lineRule="auto"/>
      </w:pPr>
      <w:r>
        <w:separator/>
      </w:r>
    </w:p>
  </w:footnote>
  <w:footnote w:type="continuationSeparator" w:id="0">
    <w:p w14:paraId="7E109D7B" w14:textId="77777777" w:rsidR="006B252F" w:rsidRDefault="006B252F" w:rsidP="003263C3">
      <w:pPr>
        <w:spacing w:after="0" w:line="240" w:lineRule="auto"/>
      </w:pPr>
      <w:r>
        <w:continuationSeparator/>
      </w:r>
    </w:p>
  </w:footnote>
  <w:footnote w:type="continuationNotice" w:id="1">
    <w:p w14:paraId="032F8237" w14:textId="77777777" w:rsidR="006B252F" w:rsidRDefault="006B252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6EF0"/>
    <w:multiLevelType w:val="hybridMultilevel"/>
    <w:tmpl w:val="94A854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4A4691"/>
    <w:multiLevelType w:val="hybridMultilevel"/>
    <w:tmpl w:val="3CB6902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7862A81"/>
    <w:multiLevelType w:val="hybridMultilevel"/>
    <w:tmpl w:val="90F22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6709E"/>
    <w:multiLevelType w:val="hybridMultilevel"/>
    <w:tmpl w:val="6D502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A4D12"/>
    <w:multiLevelType w:val="hybridMultilevel"/>
    <w:tmpl w:val="DCC6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021B5"/>
    <w:multiLevelType w:val="hybridMultilevel"/>
    <w:tmpl w:val="8B50F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1E7001"/>
    <w:multiLevelType w:val="hybridMultilevel"/>
    <w:tmpl w:val="4E360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EE311B"/>
    <w:multiLevelType w:val="hybridMultilevel"/>
    <w:tmpl w:val="182483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B148D8"/>
    <w:multiLevelType w:val="hybridMultilevel"/>
    <w:tmpl w:val="8E6C6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14145"/>
    <w:multiLevelType w:val="hybridMultilevel"/>
    <w:tmpl w:val="87FE8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47FB3"/>
    <w:multiLevelType w:val="hybridMultilevel"/>
    <w:tmpl w:val="A6544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3F3844"/>
    <w:multiLevelType w:val="hybridMultilevel"/>
    <w:tmpl w:val="18BA02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8068DE"/>
    <w:multiLevelType w:val="hybridMultilevel"/>
    <w:tmpl w:val="AD00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6A0B7A"/>
    <w:multiLevelType w:val="hybridMultilevel"/>
    <w:tmpl w:val="B040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47F36"/>
    <w:multiLevelType w:val="hybridMultilevel"/>
    <w:tmpl w:val="33A2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456EE"/>
    <w:multiLevelType w:val="hybridMultilevel"/>
    <w:tmpl w:val="781E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E7AEB"/>
    <w:multiLevelType w:val="hybridMultilevel"/>
    <w:tmpl w:val="A5A2D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46E4B"/>
    <w:multiLevelType w:val="hybridMultilevel"/>
    <w:tmpl w:val="05FAC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8517D"/>
    <w:multiLevelType w:val="hybridMultilevel"/>
    <w:tmpl w:val="C3F0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25032E"/>
    <w:multiLevelType w:val="hybridMultilevel"/>
    <w:tmpl w:val="62B0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0648BA"/>
    <w:multiLevelType w:val="hybridMultilevel"/>
    <w:tmpl w:val="8AC63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11873"/>
    <w:multiLevelType w:val="hybridMultilevel"/>
    <w:tmpl w:val="3246034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77D0441D"/>
    <w:multiLevelType w:val="hybridMultilevel"/>
    <w:tmpl w:val="94A28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9D30AB"/>
    <w:multiLevelType w:val="hybridMultilevel"/>
    <w:tmpl w:val="8264D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098822">
    <w:abstractNumId w:val="23"/>
  </w:num>
  <w:num w:numId="2" w16cid:durableId="1778865737">
    <w:abstractNumId w:val="13"/>
  </w:num>
  <w:num w:numId="3" w16cid:durableId="1317999151">
    <w:abstractNumId w:val="14"/>
  </w:num>
  <w:num w:numId="4" w16cid:durableId="1952976950">
    <w:abstractNumId w:val="9"/>
  </w:num>
  <w:num w:numId="5" w16cid:durableId="913901062">
    <w:abstractNumId w:val="20"/>
  </w:num>
  <w:num w:numId="6" w16cid:durableId="841822036">
    <w:abstractNumId w:val="17"/>
  </w:num>
  <w:num w:numId="7" w16cid:durableId="300961298">
    <w:abstractNumId w:val="8"/>
  </w:num>
  <w:num w:numId="8" w16cid:durableId="203251458">
    <w:abstractNumId w:val="22"/>
  </w:num>
  <w:num w:numId="9" w16cid:durableId="1825462016">
    <w:abstractNumId w:val="21"/>
  </w:num>
  <w:num w:numId="10" w16cid:durableId="1219785418">
    <w:abstractNumId w:val="12"/>
  </w:num>
  <w:num w:numId="11" w16cid:durableId="1666979067">
    <w:abstractNumId w:val="19"/>
  </w:num>
  <w:num w:numId="12" w16cid:durableId="981999935">
    <w:abstractNumId w:val="1"/>
  </w:num>
  <w:num w:numId="13" w16cid:durableId="388573058">
    <w:abstractNumId w:val="11"/>
  </w:num>
  <w:num w:numId="14" w16cid:durableId="857088943">
    <w:abstractNumId w:val="18"/>
  </w:num>
  <w:num w:numId="15" w16cid:durableId="145707286">
    <w:abstractNumId w:val="16"/>
  </w:num>
  <w:num w:numId="16" w16cid:durableId="2067222211">
    <w:abstractNumId w:val="2"/>
  </w:num>
  <w:num w:numId="17" w16cid:durableId="126357806">
    <w:abstractNumId w:val="15"/>
  </w:num>
  <w:num w:numId="18" w16cid:durableId="867525308">
    <w:abstractNumId w:val="0"/>
  </w:num>
  <w:num w:numId="19" w16cid:durableId="1132290123">
    <w:abstractNumId w:val="4"/>
  </w:num>
  <w:num w:numId="20" w16cid:durableId="173345380">
    <w:abstractNumId w:val="7"/>
  </w:num>
  <w:num w:numId="21" w16cid:durableId="334187823">
    <w:abstractNumId w:val="10"/>
  </w:num>
  <w:num w:numId="22" w16cid:durableId="939145886">
    <w:abstractNumId w:val="2"/>
  </w:num>
  <w:num w:numId="23" w16cid:durableId="1205168775">
    <w:abstractNumId w:val="3"/>
  </w:num>
  <w:num w:numId="24" w16cid:durableId="1928228301">
    <w:abstractNumId w:val="5"/>
  </w:num>
  <w:num w:numId="25" w16cid:durableId="11005675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DczMjAyNbEwszRW0lEKTi0uzszPAykwN6oFAGfCGIwtAAAA"/>
  </w:docVars>
  <w:rsids>
    <w:rsidRoot w:val="00F97D89"/>
    <w:rsid w:val="00000256"/>
    <w:rsid w:val="0000264A"/>
    <w:rsid w:val="000054BF"/>
    <w:rsid w:val="00006E00"/>
    <w:rsid w:val="00011541"/>
    <w:rsid w:val="00011762"/>
    <w:rsid w:val="00012E25"/>
    <w:rsid w:val="000157EF"/>
    <w:rsid w:val="00021877"/>
    <w:rsid w:val="00023EEF"/>
    <w:rsid w:val="00027633"/>
    <w:rsid w:val="00027F7C"/>
    <w:rsid w:val="00033754"/>
    <w:rsid w:val="000337C8"/>
    <w:rsid w:val="000338C5"/>
    <w:rsid w:val="00033A1D"/>
    <w:rsid w:val="00033A6A"/>
    <w:rsid w:val="00034C0E"/>
    <w:rsid w:val="0003516D"/>
    <w:rsid w:val="00041DBE"/>
    <w:rsid w:val="000440D7"/>
    <w:rsid w:val="0004590B"/>
    <w:rsid w:val="00053367"/>
    <w:rsid w:val="000546E6"/>
    <w:rsid w:val="00055863"/>
    <w:rsid w:val="00056C66"/>
    <w:rsid w:val="00057643"/>
    <w:rsid w:val="00060510"/>
    <w:rsid w:val="0006055C"/>
    <w:rsid w:val="000609D0"/>
    <w:rsid w:val="00061A90"/>
    <w:rsid w:val="00064171"/>
    <w:rsid w:val="0006445A"/>
    <w:rsid w:val="00067604"/>
    <w:rsid w:val="00070D72"/>
    <w:rsid w:val="0007120D"/>
    <w:rsid w:val="00075574"/>
    <w:rsid w:val="0007608C"/>
    <w:rsid w:val="000817D9"/>
    <w:rsid w:val="00085C87"/>
    <w:rsid w:val="00086277"/>
    <w:rsid w:val="00090723"/>
    <w:rsid w:val="000922BE"/>
    <w:rsid w:val="0009390B"/>
    <w:rsid w:val="00094D8F"/>
    <w:rsid w:val="00094E0F"/>
    <w:rsid w:val="000960C5"/>
    <w:rsid w:val="00096798"/>
    <w:rsid w:val="000A4F95"/>
    <w:rsid w:val="000A53CD"/>
    <w:rsid w:val="000A5E5D"/>
    <w:rsid w:val="000B2ABB"/>
    <w:rsid w:val="000B4DF8"/>
    <w:rsid w:val="000C0076"/>
    <w:rsid w:val="000C0807"/>
    <w:rsid w:val="000C1FA7"/>
    <w:rsid w:val="000C43F8"/>
    <w:rsid w:val="000C49CD"/>
    <w:rsid w:val="000C557F"/>
    <w:rsid w:val="000C601F"/>
    <w:rsid w:val="000D04A4"/>
    <w:rsid w:val="000D0513"/>
    <w:rsid w:val="000D3BE2"/>
    <w:rsid w:val="000D43E9"/>
    <w:rsid w:val="000E117A"/>
    <w:rsid w:val="000E1419"/>
    <w:rsid w:val="000E2595"/>
    <w:rsid w:val="000E4412"/>
    <w:rsid w:val="000E7AC6"/>
    <w:rsid w:val="000F0227"/>
    <w:rsid w:val="000F078A"/>
    <w:rsid w:val="000F1E9F"/>
    <w:rsid w:val="000F47D1"/>
    <w:rsid w:val="000F4923"/>
    <w:rsid w:val="0010022A"/>
    <w:rsid w:val="0010339F"/>
    <w:rsid w:val="00104F93"/>
    <w:rsid w:val="00105C8D"/>
    <w:rsid w:val="001064B5"/>
    <w:rsid w:val="00107BEB"/>
    <w:rsid w:val="00110C8F"/>
    <w:rsid w:val="001123DA"/>
    <w:rsid w:val="001129B2"/>
    <w:rsid w:val="00112FE7"/>
    <w:rsid w:val="00114A89"/>
    <w:rsid w:val="001152C6"/>
    <w:rsid w:val="00115A48"/>
    <w:rsid w:val="00126EBB"/>
    <w:rsid w:val="001344A0"/>
    <w:rsid w:val="00134F3C"/>
    <w:rsid w:val="00136ECA"/>
    <w:rsid w:val="0013766F"/>
    <w:rsid w:val="00144B40"/>
    <w:rsid w:val="00146E06"/>
    <w:rsid w:val="00147963"/>
    <w:rsid w:val="00150FF5"/>
    <w:rsid w:val="00151555"/>
    <w:rsid w:val="00153295"/>
    <w:rsid w:val="00153D9D"/>
    <w:rsid w:val="001554C5"/>
    <w:rsid w:val="00166EB7"/>
    <w:rsid w:val="0017037D"/>
    <w:rsid w:val="00170767"/>
    <w:rsid w:val="001735BA"/>
    <w:rsid w:val="001745BD"/>
    <w:rsid w:val="00180523"/>
    <w:rsid w:val="00181214"/>
    <w:rsid w:val="001816B1"/>
    <w:rsid w:val="001827D5"/>
    <w:rsid w:val="00182DE6"/>
    <w:rsid w:val="00182E30"/>
    <w:rsid w:val="0018363E"/>
    <w:rsid w:val="00184B2B"/>
    <w:rsid w:val="001871D1"/>
    <w:rsid w:val="00190239"/>
    <w:rsid w:val="00190A85"/>
    <w:rsid w:val="001913FF"/>
    <w:rsid w:val="0019363B"/>
    <w:rsid w:val="00193E2A"/>
    <w:rsid w:val="00194B54"/>
    <w:rsid w:val="001A088E"/>
    <w:rsid w:val="001A3A5D"/>
    <w:rsid w:val="001A4108"/>
    <w:rsid w:val="001A4FB2"/>
    <w:rsid w:val="001A5A2E"/>
    <w:rsid w:val="001B0EEE"/>
    <w:rsid w:val="001B23B4"/>
    <w:rsid w:val="001B2C47"/>
    <w:rsid w:val="001B2F5B"/>
    <w:rsid w:val="001B4861"/>
    <w:rsid w:val="001B6448"/>
    <w:rsid w:val="001C0247"/>
    <w:rsid w:val="001C0AA2"/>
    <w:rsid w:val="001C2A8D"/>
    <w:rsid w:val="001C2B10"/>
    <w:rsid w:val="001C469E"/>
    <w:rsid w:val="001C5702"/>
    <w:rsid w:val="001C61A1"/>
    <w:rsid w:val="001D0D7A"/>
    <w:rsid w:val="001D2FB0"/>
    <w:rsid w:val="001D3550"/>
    <w:rsid w:val="001D451C"/>
    <w:rsid w:val="001D6EB0"/>
    <w:rsid w:val="001E48F5"/>
    <w:rsid w:val="001F495B"/>
    <w:rsid w:val="001F4CB1"/>
    <w:rsid w:val="002014D1"/>
    <w:rsid w:val="002016D6"/>
    <w:rsid w:val="00205F15"/>
    <w:rsid w:val="00207A06"/>
    <w:rsid w:val="00207EA7"/>
    <w:rsid w:val="002100BC"/>
    <w:rsid w:val="0022102D"/>
    <w:rsid w:val="00221043"/>
    <w:rsid w:val="002223FC"/>
    <w:rsid w:val="002225AC"/>
    <w:rsid w:val="00222ADD"/>
    <w:rsid w:val="00224DCF"/>
    <w:rsid w:val="00226845"/>
    <w:rsid w:val="00232AF4"/>
    <w:rsid w:val="002334AB"/>
    <w:rsid w:val="00234B8F"/>
    <w:rsid w:val="00235397"/>
    <w:rsid w:val="00235488"/>
    <w:rsid w:val="00236ED7"/>
    <w:rsid w:val="00237C26"/>
    <w:rsid w:val="00237C78"/>
    <w:rsid w:val="00237ED3"/>
    <w:rsid w:val="0024018C"/>
    <w:rsid w:val="00241F29"/>
    <w:rsid w:val="00244811"/>
    <w:rsid w:val="00244A3F"/>
    <w:rsid w:val="00250F1B"/>
    <w:rsid w:val="002523E0"/>
    <w:rsid w:val="00252A9A"/>
    <w:rsid w:val="00253E41"/>
    <w:rsid w:val="002564D2"/>
    <w:rsid w:val="00256773"/>
    <w:rsid w:val="00257512"/>
    <w:rsid w:val="00260BF3"/>
    <w:rsid w:val="002635C0"/>
    <w:rsid w:val="00267366"/>
    <w:rsid w:val="00267E7F"/>
    <w:rsid w:val="002737A4"/>
    <w:rsid w:val="00274E65"/>
    <w:rsid w:val="00276406"/>
    <w:rsid w:val="0028263C"/>
    <w:rsid w:val="0028607C"/>
    <w:rsid w:val="0028765D"/>
    <w:rsid w:val="00296F4E"/>
    <w:rsid w:val="00297184"/>
    <w:rsid w:val="002A194B"/>
    <w:rsid w:val="002A1B5C"/>
    <w:rsid w:val="002A2874"/>
    <w:rsid w:val="002A30C6"/>
    <w:rsid w:val="002A4D40"/>
    <w:rsid w:val="002A634F"/>
    <w:rsid w:val="002B32B2"/>
    <w:rsid w:val="002B4869"/>
    <w:rsid w:val="002B5493"/>
    <w:rsid w:val="002B553A"/>
    <w:rsid w:val="002B7FCC"/>
    <w:rsid w:val="002C07DF"/>
    <w:rsid w:val="002C10E3"/>
    <w:rsid w:val="002C7A5D"/>
    <w:rsid w:val="002D4D1F"/>
    <w:rsid w:val="002D6D66"/>
    <w:rsid w:val="002E2147"/>
    <w:rsid w:val="002E2AAF"/>
    <w:rsid w:val="002E56DA"/>
    <w:rsid w:val="002E668D"/>
    <w:rsid w:val="002E6853"/>
    <w:rsid w:val="002E6C4B"/>
    <w:rsid w:val="00301326"/>
    <w:rsid w:val="00301647"/>
    <w:rsid w:val="003016D8"/>
    <w:rsid w:val="003029B5"/>
    <w:rsid w:val="00304543"/>
    <w:rsid w:val="0030586C"/>
    <w:rsid w:val="00311B90"/>
    <w:rsid w:val="00311E5F"/>
    <w:rsid w:val="003133CB"/>
    <w:rsid w:val="00313805"/>
    <w:rsid w:val="00313CA8"/>
    <w:rsid w:val="00315BB5"/>
    <w:rsid w:val="00321AF9"/>
    <w:rsid w:val="00322A79"/>
    <w:rsid w:val="00326337"/>
    <w:rsid w:val="003263C3"/>
    <w:rsid w:val="00326851"/>
    <w:rsid w:val="00327897"/>
    <w:rsid w:val="0033132A"/>
    <w:rsid w:val="00332098"/>
    <w:rsid w:val="003337DE"/>
    <w:rsid w:val="0034062E"/>
    <w:rsid w:val="00340823"/>
    <w:rsid w:val="0034083E"/>
    <w:rsid w:val="003425DA"/>
    <w:rsid w:val="00344DD0"/>
    <w:rsid w:val="00346AB5"/>
    <w:rsid w:val="003505EB"/>
    <w:rsid w:val="00350D92"/>
    <w:rsid w:val="00351E00"/>
    <w:rsid w:val="00353050"/>
    <w:rsid w:val="00355EA9"/>
    <w:rsid w:val="0035743A"/>
    <w:rsid w:val="00360A99"/>
    <w:rsid w:val="00363660"/>
    <w:rsid w:val="00364A46"/>
    <w:rsid w:val="00364B60"/>
    <w:rsid w:val="00365A22"/>
    <w:rsid w:val="0036600A"/>
    <w:rsid w:val="003666C7"/>
    <w:rsid w:val="00366BBC"/>
    <w:rsid w:val="003719FF"/>
    <w:rsid w:val="00373C2C"/>
    <w:rsid w:val="00374125"/>
    <w:rsid w:val="00381259"/>
    <w:rsid w:val="00383045"/>
    <w:rsid w:val="00384036"/>
    <w:rsid w:val="00384477"/>
    <w:rsid w:val="00386BE1"/>
    <w:rsid w:val="00387C57"/>
    <w:rsid w:val="00392998"/>
    <w:rsid w:val="00393AD1"/>
    <w:rsid w:val="00393ED4"/>
    <w:rsid w:val="00396383"/>
    <w:rsid w:val="00396922"/>
    <w:rsid w:val="003A4125"/>
    <w:rsid w:val="003A42F0"/>
    <w:rsid w:val="003A4EE1"/>
    <w:rsid w:val="003A6595"/>
    <w:rsid w:val="003A71ED"/>
    <w:rsid w:val="003B076A"/>
    <w:rsid w:val="003B2477"/>
    <w:rsid w:val="003B72BC"/>
    <w:rsid w:val="003C019F"/>
    <w:rsid w:val="003C1488"/>
    <w:rsid w:val="003C20E6"/>
    <w:rsid w:val="003C2534"/>
    <w:rsid w:val="003C4BC7"/>
    <w:rsid w:val="003C5B6B"/>
    <w:rsid w:val="003C78BC"/>
    <w:rsid w:val="003D1B71"/>
    <w:rsid w:val="003D59B3"/>
    <w:rsid w:val="003D6127"/>
    <w:rsid w:val="003D7658"/>
    <w:rsid w:val="003D79EF"/>
    <w:rsid w:val="003D7C9C"/>
    <w:rsid w:val="003E06D1"/>
    <w:rsid w:val="003E0A15"/>
    <w:rsid w:val="003E26B2"/>
    <w:rsid w:val="003E2FB8"/>
    <w:rsid w:val="003E3E18"/>
    <w:rsid w:val="003E47C3"/>
    <w:rsid w:val="003E5284"/>
    <w:rsid w:val="003E72D0"/>
    <w:rsid w:val="003F6599"/>
    <w:rsid w:val="00400AA9"/>
    <w:rsid w:val="0040219B"/>
    <w:rsid w:val="00402F31"/>
    <w:rsid w:val="0040357F"/>
    <w:rsid w:val="00403B51"/>
    <w:rsid w:val="00407991"/>
    <w:rsid w:val="004106B3"/>
    <w:rsid w:val="00413886"/>
    <w:rsid w:val="00417F52"/>
    <w:rsid w:val="00422426"/>
    <w:rsid w:val="00425962"/>
    <w:rsid w:val="00426345"/>
    <w:rsid w:val="00427DDD"/>
    <w:rsid w:val="00431619"/>
    <w:rsid w:val="00437E88"/>
    <w:rsid w:val="00440113"/>
    <w:rsid w:val="00441734"/>
    <w:rsid w:val="00442282"/>
    <w:rsid w:val="0044563C"/>
    <w:rsid w:val="00445EC8"/>
    <w:rsid w:val="0044736C"/>
    <w:rsid w:val="0045176B"/>
    <w:rsid w:val="004519B5"/>
    <w:rsid w:val="00451BC9"/>
    <w:rsid w:val="004529D6"/>
    <w:rsid w:val="00454E04"/>
    <w:rsid w:val="0045720C"/>
    <w:rsid w:val="00461BA5"/>
    <w:rsid w:val="00466B8C"/>
    <w:rsid w:val="00471E65"/>
    <w:rsid w:val="004730D5"/>
    <w:rsid w:val="0047424E"/>
    <w:rsid w:val="00480E78"/>
    <w:rsid w:val="00480ED7"/>
    <w:rsid w:val="004815CD"/>
    <w:rsid w:val="00485F4E"/>
    <w:rsid w:val="00486E18"/>
    <w:rsid w:val="00490EBE"/>
    <w:rsid w:val="004917D7"/>
    <w:rsid w:val="004925B2"/>
    <w:rsid w:val="00492D9D"/>
    <w:rsid w:val="00493249"/>
    <w:rsid w:val="004940D6"/>
    <w:rsid w:val="00495D6E"/>
    <w:rsid w:val="0049755E"/>
    <w:rsid w:val="004978B2"/>
    <w:rsid w:val="004979DF"/>
    <w:rsid w:val="004A1073"/>
    <w:rsid w:val="004A1125"/>
    <w:rsid w:val="004A2036"/>
    <w:rsid w:val="004A33C8"/>
    <w:rsid w:val="004A764D"/>
    <w:rsid w:val="004B1B2E"/>
    <w:rsid w:val="004B356D"/>
    <w:rsid w:val="004B4998"/>
    <w:rsid w:val="004B50FA"/>
    <w:rsid w:val="004B560F"/>
    <w:rsid w:val="004B5DFD"/>
    <w:rsid w:val="004C355E"/>
    <w:rsid w:val="004C4E9B"/>
    <w:rsid w:val="004C70FC"/>
    <w:rsid w:val="004D18EC"/>
    <w:rsid w:val="004D2BC7"/>
    <w:rsid w:val="004D5C26"/>
    <w:rsid w:val="004D5DE9"/>
    <w:rsid w:val="004D6E05"/>
    <w:rsid w:val="004D7E60"/>
    <w:rsid w:val="004E5527"/>
    <w:rsid w:val="004E6D19"/>
    <w:rsid w:val="004E6E22"/>
    <w:rsid w:val="004E7E20"/>
    <w:rsid w:val="004F0808"/>
    <w:rsid w:val="004F0C3B"/>
    <w:rsid w:val="004F0C61"/>
    <w:rsid w:val="004F1093"/>
    <w:rsid w:val="004F5E00"/>
    <w:rsid w:val="004F6AEB"/>
    <w:rsid w:val="00502D77"/>
    <w:rsid w:val="00503265"/>
    <w:rsid w:val="005050C8"/>
    <w:rsid w:val="0050521A"/>
    <w:rsid w:val="005057F3"/>
    <w:rsid w:val="00507FC4"/>
    <w:rsid w:val="00510095"/>
    <w:rsid w:val="0051625F"/>
    <w:rsid w:val="005162E7"/>
    <w:rsid w:val="005230D2"/>
    <w:rsid w:val="00524290"/>
    <w:rsid w:val="0052534B"/>
    <w:rsid w:val="0052599A"/>
    <w:rsid w:val="00534626"/>
    <w:rsid w:val="0053644C"/>
    <w:rsid w:val="00536B7E"/>
    <w:rsid w:val="00537BA8"/>
    <w:rsid w:val="00540094"/>
    <w:rsid w:val="00540236"/>
    <w:rsid w:val="00540D05"/>
    <w:rsid w:val="00542BF2"/>
    <w:rsid w:val="0054377A"/>
    <w:rsid w:val="0054657E"/>
    <w:rsid w:val="00556DFB"/>
    <w:rsid w:val="00557F24"/>
    <w:rsid w:val="0056411F"/>
    <w:rsid w:val="00564A2E"/>
    <w:rsid w:val="00566886"/>
    <w:rsid w:val="005730A2"/>
    <w:rsid w:val="00575EEC"/>
    <w:rsid w:val="00576D08"/>
    <w:rsid w:val="00576E8F"/>
    <w:rsid w:val="0057780D"/>
    <w:rsid w:val="005779F2"/>
    <w:rsid w:val="005815DE"/>
    <w:rsid w:val="005821F9"/>
    <w:rsid w:val="00582569"/>
    <w:rsid w:val="0058518E"/>
    <w:rsid w:val="005851EE"/>
    <w:rsid w:val="00590B43"/>
    <w:rsid w:val="00595C48"/>
    <w:rsid w:val="005960CA"/>
    <w:rsid w:val="00597BFC"/>
    <w:rsid w:val="005A11C2"/>
    <w:rsid w:val="005A67CC"/>
    <w:rsid w:val="005A67FA"/>
    <w:rsid w:val="005A6FBA"/>
    <w:rsid w:val="005B45E2"/>
    <w:rsid w:val="005B5BAD"/>
    <w:rsid w:val="005C1E16"/>
    <w:rsid w:val="005C2120"/>
    <w:rsid w:val="005C253E"/>
    <w:rsid w:val="005C33B6"/>
    <w:rsid w:val="005C56FE"/>
    <w:rsid w:val="005C57EC"/>
    <w:rsid w:val="005C71E8"/>
    <w:rsid w:val="005D0C28"/>
    <w:rsid w:val="005D0DCF"/>
    <w:rsid w:val="005D2F72"/>
    <w:rsid w:val="005D35F6"/>
    <w:rsid w:val="005D3D91"/>
    <w:rsid w:val="005D50A9"/>
    <w:rsid w:val="005E1900"/>
    <w:rsid w:val="005E54ED"/>
    <w:rsid w:val="005E5C9F"/>
    <w:rsid w:val="005E62AC"/>
    <w:rsid w:val="005E71BA"/>
    <w:rsid w:val="005F11E7"/>
    <w:rsid w:val="00603197"/>
    <w:rsid w:val="00604042"/>
    <w:rsid w:val="00607BFA"/>
    <w:rsid w:val="00607F51"/>
    <w:rsid w:val="006115B6"/>
    <w:rsid w:val="00611696"/>
    <w:rsid w:val="006128FC"/>
    <w:rsid w:val="006129E8"/>
    <w:rsid w:val="006137BF"/>
    <w:rsid w:val="0061765E"/>
    <w:rsid w:val="00617954"/>
    <w:rsid w:val="00624155"/>
    <w:rsid w:val="00627B4B"/>
    <w:rsid w:val="00630151"/>
    <w:rsid w:val="006308C1"/>
    <w:rsid w:val="00631C9C"/>
    <w:rsid w:val="00632541"/>
    <w:rsid w:val="006332FF"/>
    <w:rsid w:val="006366B0"/>
    <w:rsid w:val="00636964"/>
    <w:rsid w:val="00637919"/>
    <w:rsid w:val="006427AE"/>
    <w:rsid w:val="0064712F"/>
    <w:rsid w:val="0065061C"/>
    <w:rsid w:val="00651208"/>
    <w:rsid w:val="00653D4F"/>
    <w:rsid w:val="00661254"/>
    <w:rsid w:val="00662206"/>
    <w:rsid w:val="00662644"/>
    <w:rsid w:val="006653C1"/>
    <w:rsid w:val="006671F9"/>
    <w:rsid w:val="00667652"/>
    <w:rsid w:val="0066778F"/>
    <w:rsid w:val="00671559"/>
    <w:rsid w:val="00672093"/>
    <w:rsid w:val="00672989"/>
    <w:rsid w:val="00673DF1"/>
    <w:rsid w:val="00677AC8"/>
    <w:rsid w:val="00680342"/>
    <w:rsid w:val="00683293"/>
    <w:rsid w:val="00684E91"/>
    <w:rsid w:val="0068711B"/>
    <w:rsid w:val="00690194"/>
    <w:rsid w:val="00696974"/>
    <w:rsid w:val="0069772C"/>
    <w:rsid w:val="006A456C"/>
    <w:rsid w:val="006A4639"/>
    <w:rsid w:val="006A4809"/>
    <w:rsid w:val="006A5722"/>
    <w:rsid w:val="006A6830"/>
    <w:rsid w:val="006B1420"/>
    <w:rsid w:val="006B252F"/>
    <w:rsid w:val="006B40CB"/>
    <w:rsid w:val="006B4C5B"/>
    <w:rsid w:val="006B6B8A"/>
    <w:rsid w:val="006C03E4"/>
    <w:rsid w:val="006C16BD"/>
    <w:rsid w:val="006C4F65"/>
    <w:rsid w:val="006D1DF0"/>
    <w:rsid w:val="006D264B"/>
    <w:rsid w:val="006D382B"/>
    <w:rsid w:val="006D5D69"/>
    <w:rsid w:val="006D7FBF"/>
    <w:rsid w:val="006E0EF7"/>
    <w:rsid w:val="006E31E9"/>
    <w:rsid w:val="006E32F4"/>
    <w:rsid w:val="006E3CEC"/>
    <w:rsid w:val="006E62BE"/>
    <w:rsid w:val="006E65DE"/>
    <w:rsid w:val="006F09F8"/>
    <w:rsid w:val="006F1B66"/>
    <w:rsid w:val="006F3269"/>
    <w:rsid w:val="006F6A42"/>
    <w:rsid w:val="006F70DC"/>
    <w:rsid w:val="006F7E5A"/>
    <w:rsid w:val="00702839"/>
    <w:rsid w:val="00702F80"/>
    <w:rsid w:val="00704308"/>
    <w:rsid w:val="00706362"/>
    <w:rsid w:val="007063E7"/>
    <w:rsid w:val="007076DF"/>
    <w:rsid w:val="00710AA2"/>
    <w:rsid w:val="0071125B"/>
    <w:rsid w:val="007128A3"/>
    <w:rsid w:val="00712B66"/>
    <w:rsid w:val="0071454D"/>
    <w:rsid w:val="00715543"/>
    <w:rsid w:val="0071747E"/>
    <w:rsid w:val="0071763C"/>
    <w:rsid w:val="0072115D"/>
    <w:rsid w:val="007225AC"/>
    <w:rsid w:val="00732C5D"/>
    <w:rsid w:val="00734112"/>
    <w:rsid w:val="00734E2C"/>
    <w:rsid w:val="007356B5"/>
    <w:rsid w:val="007448A1"/>
    <w:rsid w:val="00747178"/>
    <w:rsid w:val="00750CD4"/>
    <w:rsid w:val="0075236A"/>
    <w:rsid w:val="00755570"/>
    <w:rsid w:val="00756ED4"/>
    <w:rsid w:val="007623EA"/>
    <w:rsid w:val="00763CC8"/>
    <w:rsid w:val="0076449B"/>
    <w:rsid w:val="00767330"/>
    <w:rsid w:val="007701A0"/>
    <w:rsid w:val="00771A6B"/>
    <w:rsid w:val="00772C57"/>
    <w:rsid w:val="00773357"/>
    <w:rsid w:val="00775503"/>
    <w:rsid w:val="00776D16"/>
    <w:rsid w:val="007776F7"/>
    <w:rsid w:val="0077794B"/>
    <w:rsid w:val="00780545"/>
    <w:rsid w:val="00780F26"/>
    <w:rsid w:val="00782CB6"/>
    <w:rsid w:val="0078593B"/>
    <w:rsid w:val="007867A2"/>
    <w:rsid w:val="0079198D"/>
    <w:rsid w:val="0079323E"/>
    <w:rsid w:val="00793C05"/>
    <w:rsid w:val="00797324"/>
    <w:rsid w:val="007A07BC"/>
    <w:rsid w:val="007A0C07"/>
    <w:rsid w:val="007A13C3"/>
    <w:rsid w:val="007A18FE"/>
    <w:rsid w:val="007A3114"/>
    <w:rsid w:val="007A51ED"/>
    <w:rsid w:val="007A6597"/>
    <w:rsid w:val="007B0BD0"/>
    <w:rsid w:val="007B110B"/>
    <w:rsid w:val="007B1A10"/>
    <w:rsid w:val="007B3D9B"/>
    <w:rsid w:val="007B41C2"/>
    <w:rsid w:val="007B64E2"/>
    <w:rsid w:val="007C0700"/>
    <w:rsid w:val="007C1F52"/>
    <w:rsid w:val="007C36E9"/>
    <w:rsid w:val="007C4317"/>
    <w:rsid w:val="007C6F63"/>
    <w:rsid w:val="007C7148"/>
    <w:rsid w:val="007D24F9"/>
    <w:rsid w:val="007D27C8"/>
    <w:rsid w:val="007D376D"/>
    <w:rsid w:val="007E3007"/>
    <w:rsid w:val="007E33BD"/>
    <w:rsid w:val="007E53C5"/>
    <w:rsid w:val="007E638D"/>
    <w:rsid w:val="007F10AB"/>
    <w:rsid w:val="007F1913"/>
    <w:rsid w:val="007F323C"/>
    <w:rsid w:val="007F5CD3"/>
    <w:rsid w:val="007F6219"/>
    <w:rsid w:val="007F7F7B"/>
    <w:rsid w:val="00802148"/>
    <w:rsid w:val="0080263F"/>
    <w:rsid w:val="00803690"/>
    <w:rsid w:val="0080491B"/>
    <w:rsid w:val="00805DDB"/>
    <w:rsid w:val="00810C68"/>
    <w:rsid w:val="008127C5"/>
    <w:rsid w:val="0081603E"/>
    <w:rsid w:val="00816392"/>
    <w:rsid w:val="008170C0"/>
    <w:rsid w:val="00823025"/>
    <w:rsid w:val="008230DD"/>
    <w:rsid w:val="00824530"/>
    <w:rsid w:val="008245AB"/>
    <w:rsid w:val="00826F5B"/>
    <w:rsid w:val="008328E7"/>
    <w:rsid w:val="00833F74"/>
    <w:rsid w:val="0083447A"/>
    <w:rsid w:val="00834897"/>
    <w:rsid w:val="008379BF"/>
    <w:rsid w:val="00841BDD"/>
    <w:rsid w:val="00845A59"/>
    <w:rsid w:val="00850BEB"/>
    <w:rsid w:val="00850FFC"/>
    <w:rsid w:val="0085269E"/>
    <w:rsid w:val="00852ED9"/>
    <w:rsid w:val="0085404B"/>
    <w:rsid w:val="0085482E"/>
    <w:rsid w:val="00854C5F"/>
    <w:rsid w:val="008566F8"/>
    <w:rsid w:val="00861FB3"/>
    <w:rsid w:val="00863219"/>
    <w:rsid w:val="00865FB3"/>
    <w:rsid w:val="008706B1"/>
    <w:rsid w:val="00872B5C"/>
    <w:rsid w:val="0087351F"/>
    <w:rsid w:val="00876AC6"/>
    <w:rsid w:val="00880776"/>
    <w:rsid w:val="00881C08"/>
    <w:rsid w:val="00882C5D"/>
    <w:rsid w:val="00882EE3"/>
    <w:rsid w:val="00882FD5"/>
    <w:rsid w:val="008869B9"/>
    <w:rsid w:val="00887D06"/>
    <w:rsid w:val="00890476"/>
    <w:rsid w:val="0089159D"/>
    <w:rsid w:val="00892F78"/>
    <w:rsid w:val="00895942"/>
    <w:rsid w:val="00897D3D"/>
    <w:rsid w:val="008A6DCD"/>
    <w:rsid w:val="008A79D5"/>
    <w:rsid w:val="008B075D"/>
    <w:rsid w:val="008C1341"/>
    <w:rsid w:val="008C4722"/>
    <w:rsid w:val="008C4978"/>
    <w:rsid w:val="008C4E29"/>
    <w:rsid w:val="008C50CD"/>
    <w:rsid w:val="008C51BE"/>
    <w:rsid w:val="008D297B"/>
    <w:rsid w:val="008D63C8"/>
    <w:rsid w:val="008D7AFA"/>
    <w:rsid w:val="008E0874"/>
    <w:rsid w:val="008E2E72"/>
    <w:rsid w:val="008E30B6"/>
    <w:rsid w:val="008E465E"/>
    <w:rsid w:val="008E5328"/>
    <w:rsid w:val="008E5F0C"/>
    <w:rsid w:val="008E7633"/>
    <w:rsid w:val="008E7E4D"/>
    <w:rsid w:val="008F3851"/>
    <w:rsid w:val="008F3D8C"/>
    <w:rsid w:val="008F7B3C"/>
    <w:rsid w:val="0090068A"/>
    <w:rsid w:val="009007B9"/>
    <w:rsid w:val="00900E12"/>
    <w:rsid w:val="00911780"/>
    <w:rsid w:val="00914388"/>
    <w:rsid w:val="00915C26"/>
    <w:rsid w:val="0091678B"/>
    <w:rsid w:val="00917132"/>
    <w:rsid w:val="009178C2"/>
    <w:rsid w:val="00920BD6"/>
    <w:rsid w:val="00920E35"/>
    <w:rsid w:val="0092397E"/>
    <w:rsid w:val="00927020"/>
    <w:rsid w:val="009270CF"/>
    <w:rsid w:val="009312DD"/>
    <w:rsid w:val="0093321B"/>
    <w:rsid w:val="0094050A"/>
    <w:rsid w:val="00940F25"/>
    <w:rsid w:val="00944622"/>
    <w:rsid w:val="009448A6"/>
    <w:rsid w:val="00946F70"/>
    <w:rsid w:val="00947BA5"/>
    <w:rsid w:val="00951EEB"/>
    <w:rsid w:val="00952328"/>
    <w:rsid w:val="00954B3B"/>
    <w:rsid w:val="00961BE3"/>
    <w:rsid w:val="009627EA"/>
    <w:rsid w:val="009661B1"/>
    <w:rsid w:val="00966D05"/>
    <w:rsid w:val="00967A3C"/>
    <w:rsid w:val="009758C5"/>
    <w:rsid w:val="009762B7"/>
    <w:rsid w:val="0098480D"/>
    <w:rsid w:val="0098503C"/>
    <w:rsid w:val="009869E6"/>
    <w:rsid w:val="00997E73"/>
    <w:rsid w:val="009A10AF"/>
    <w:rsid w:val="009A2011"/>
    <w:rsid w:val="009A398E"/>
    <w:rsid w:val="009A495A"/>
    <w:rsid w:val="009A7887"/>
    <w:rsid w:val="009B1F97"/>
    <w:rsid w:val="009B2123"/>
    <w:rsid w:val="009B46D7"/>
    <w:rsid w:val="009B5E4F"/>
    <w:rsid w:val="009B7BB3"/>
    <w:rsid w:val="009B7D0D"/>
    <w:rsid w:val="009C033D"/>
    <w:rsid w:val="009C3B69"/>
    <w:rsid w:val="009C7407"/>
    <w:rsid w:val="009D2073"/>
    <w:rsid w:val="009D4DAC"/>
    <w:rsid w:val="009D4F54"/>
    <w:rsid w:val="009D5CE7"/>
    <w:rsid w:val="009D6A64"/>
    <w:rsid w:val="009D79EF"/>
    <w:rsid w:val="009E2A39"/>
    <w:rsid w:val="009E391C"/>
    <w:rsid w:val="009E4879"/>
    <w:rsid w:val="009E4FDF"/>
    <w:rsid w:val="009E56A2"/>
    <w:rsid w:val="009E5800"/>
    <w:rsid w:val="009F0FB4"/>
    <w:rsid w:val="009F4DB9"/>
    <w:rsid w:val="009F4EAD"/>
    <w:rsid w:val="009F7ABF"/>
    <w:rsid w:val="00A01BC9"/>
    <w:rsid w:val="00A03921"/>
    <w:rsid w:val="00A03DAE"/>
    <w:rsid w:val="00A041C6"/>
    <w:rsid w:val="00A05266"/>
    <w:rsid w:val="00A0629D"/>
    <w:rsid w:val="00A10C5D"/>
    <w:rsid w:val="00A12607"/>
    <w:rsid w:val="00A16F5C"/>
    <w:rsid w:val="00A2282C"/>
    <w:rsid w:val="00A228A5"/>
    <w:rsid w:val="00A23645"/>
    <w:rsid w:val="00A24038"/>
    <w:rsid w:val="00A2640C"/>
    <w:rsid w:val="00A3185A"/>
    <w:rsid w:val="00A32586"/>
    <w:rsid w:val="00A33A06"/>
    <w:rsid w:val="00A37458"/>
    <w:rsid w:val="00A40386"/>
    <w:rsid w:val="00A40A50"/>
    <w:rsid w:val="00A40FE0"/>
    <w:rsid w:val="00A43352"/>
    <w:rsid w:val="00A443DE"/>
    <w:rsid w:val="00A45435"/>
    <w:rsid w:val="00A45DE0"/>
    <w:rsid w:val="00A47379"/>
    <w:rsid w:val="00A47C88"/>
    <w:rsid w:val="00A516EF"/>
    <w:rsid w:val="00A556F4"/>
    <w:rsid w:val="00A559A4"/>
    <w:rsid w:val="00A5657F"/>
    <w:rsid w:val="00A5778C"/>
    <w:rsid w:val="00A61FFE"/>
    <w:rsid w:val="00A62FC5"/>
    <w:rsid w:val="00A65179"/>
    <w:rsid w:val="00A65E68"/>
    <w:rsid w:val="00A66394"/>
    <w:rsid w:val="00A674A6"/>
    <w:rsid w:val="00A7107A"/>
    <w:rsid w:val="00A71638"/>
    <w:rsid w:val="00A7443E"/>
    <w:rsid w:val="00A75CBB"/>
    <w:rsid w:val="00A80259"/>
    <w:rsid w:val="00A82D2A"/>
    <w:rsid w:val="00A82E65"/>
    <w:rsid w:val="00A8435F"/>
    <w:rsid w:val="00A905AF"/>
    <w:rsid w:val="00A92036"/>
    <w:rsid w:val="00A925D7"/>
    <w:rsid w:val="00A92664"/>
    <w:rsid w:val="00A96CD6"/>
    <w:rsid w:val="00A971C9"/>
    <w:rsid w:val="00AA04CF"/>
    <w:rsid w:val="00AA4817"/>
    <w:rsid w:val="00AB19C7"/>
    <w:rsid w:val="00AB1EAA"/>
    <w:rsid w:val="00AB40A1"/>
    <w:rsid w:val="00AB6F17"/>
    <w:rsid w:val="00AC4B8D"/>
    <w:rsid w:val="00AD3532"/>
    <w:rsid w:val="00AD6729"/>
    <w:rsid w:val="00AE01D1"/>
    <w:rsid w:val="00AE0C47"/>
    <w:rsid w:val="00AE14B9"/>
    <w:rsid w:val="00AE1861"/>
    <w:rsid w:val="00AE2131"/>
    <w:rsid w:val="00AE2EAC"/>
    <w:rsid w:val="00AE6BEA"/>
    <w:rsid w:val="00AF10C2"/>
    <w:rsid w:val="00AF16A9"/>
    <w:rsid w:val="00AF22B9"/>
    <w:rsid w:val="00AF3BEB"/>
    <w:rsid w:val="00AF3E33"/>
    <w:rsid w:val="00AF5916"/>
    <w:rsid w:val="00AF7A29"/>
    <w:rsid w:val="00AF7F4F"/>
    <w:rsid w:val="00B00262"/>
    <w:rsid w:val="00B009E2"/>
    <w:rsid w:val="00B010E7"/>
    <w:rsid w:val="00B049C6"/>
    <w:rsid w:val="00B04D48"/>
    <w:rsid w:val="00B06D0B"/>
    <w:rsid w:val="00B134C1"/>
    <w:rsid w:val="00B135C6"/>
    <w:rsid w:val="00B13722"/>
    <w:rsid w:val="00B13C4E"/>
    <w:rsid w:val="00B13FA3"/>
    <w:rsid w:val="00B14F68"/>
    <w:rsid w:val="00B16740"/>
    <w:rsid w:val="00B225C9"/>
    <w:rsid w:val="00B23438"/>
    <w:rsid w:val="00B2581D"/>
    <w:rsid w:val="00B260F6"/>
    <w:rsid w:val="00B26CF1"/>
    <w:rsid w:val="00B338F7"/>
    <w:rsid w:val="00B33A2B"/>
    <w:rsid w:val="00B36905"/>
    <w:rsid w:val="00B36FD4"/>
    <w:rsid w:val="00B37699"/>
    <w:rsid w:val="00B37E73"/>
    <w:rsid w:val="00B44325"/>
    <w:rsid w:val="00B458DD"/>
    <w:rsid w:val="00B51294"/>
    <w:rsid w:val="00B570E5"/>
    <w:rsid w:val="00B6274E"/>
    <w:rsid w:val="00B70FAA"/>
    <w:rsid w:val="00B71EF2"/>
    <w:rsid w:val="00B7333F"/>
    <w:rsid w:val="00B75B1E"/>
    <w:rsid w:val="00B75EEB"/>
    <w:rsid w:val="00B761C6"/>
    <w:rsid w:val="00B76838"/>
    <w:rsid w:val="00B775A2"/>
    <w:rsid w:val="00B777AC"/>
    <w:rsid w:val="00B83343"/>
    <w:rsid w:val="00B872AE"/>
    <w:rsid w:val="00B87BCA"/>
    <w:rsid w:val="00B9336F"/>
    <w:rsid w:val="00B9437A"/>
    <w:rsid w:val="00B96802"/>
    <w:rsid w:val="00B97565"/>
    <w:rsid w:val="00BA2545"/>
    <w:rsid w:val="00BA5155"/>
    <w:rsid w:val="00BB0DDD"/>
    <w:rsid w:val="00BB2330"/>
    <w:rsid w:val="00BB3D0F"/>
    <w:rsid w:val="00BB7A31"/>
    <w:rsid w:val="00BC540C"/>
    <w:rsid w:val="00BC5F63"/>
    <w:rsid w:val="00BC633D"/>
    <w:rsid w:val="00BC6CEA"/>
    <w:rsid w:val="00BD20BD"/>
    <w:rsid w:val="00BD5104"/>
    <w:rsid w:val="00BD5D2B"/>
    <w:rsid w:val="00BE04CB"/>
    <w:rsid w:val="00BF1888"/>
    <w:rsid w:val="00BF1E7F"/>
    <w:rsid w:val="00BF4D69"/>
    <w:rsid w:val="00BF5E60"/>
    <w:rsid w:val="00BF72B4"/>
    <w:rsid w:val="00BF7AC3"/>
    <w:rsid w:val="00C022AE"/>
    <w:rsid w:val="00C04636"/>
    <w:rsid w:val="00C060DC"/>
    <w:rsid w:val="00C1036C"/>
    <w:rsid w:val="00C106A7"/>
    <w:rsid w:val="00C10F9F"/>
    <w:rsid w:val="00C11A0C"/>
    <w:rsid w:val="00C1349E"/>
    <w:rsid w:val="00C14282"/>
    <w:rsid w:val="00C23CFE"/>
    <w:rsid w:val="00C2492E"/>
    <w:rsid w:val="00C253E0"/>
    <w:rsid w:val="00C254EE"/>
    <w:rsid w:val="00C25EB1"/>
    <w:rsid w:val="00C27065"/>
    <w:rsid w:val="00C36AE3"/>
    <w:rsid w:val="00C37F2B"/>
    <w:rsid w:val="00C415F7"/>
    <w:rsid w:val="00C45AA2"/>
    <w:rsid w:val="00C4649A"/>
    <w:rsid w:val="00C47313"/>
    <w:rsid w:val="00C47AB5"/>
    <w:rsid w:val="00C532EE"/>
    <w:rsid w:val="00C552DA"/>
    <w:rsid w:val="00C56199"/>
    <w:rsid w:val="00C56D57"/>
    <w:rsid w:val="00C64326"/>
    <w:rsid w:val="00C64ABC"/>
    <w:rsid w:val="00C66D3F"/>
    <w:rsid w:val="00C711EE"/>
    <w:rsid w:val="00C738A6"/>
    <w:rsid w:val="00C756F2"/>
    <w:rsid w:val="00C7660B"/>
    <w:rsid w:val="00C76627"/>
    <w:rsid w:val="00C77B14"/>
    <w:rsid w:val="00C80000"/>
    <w:rsid w:val="00C83B80"/>
    <w:rsid w:val="00C85AE0"/>
    <w:rsid w:val="00C86A97"/>
    <w:rsid w:val="00C9042F"/>
    <w:rsid w:val="00C94B19"/>
    <w:rsid w:val="00C94C85"/>
    <w:rsid w:val="00C96DE6"/>
    <w:rsid w:val="00CA0CD6"/>
    <w:rsid w:val="00CA1BE3"/>
    <w:rsid w:val="00CA4F97"/>
    <w:rsid w:val="00CA6158"/>
    <w:rsid w:val="00CB0764"/>
    <w:rsid w:val="00CB39A2"/>
    <w:rsid w:val="00CB3B22"/>
    <w:rsid w:val="00CB5B95"/>
    <w:rsid w:val="00CB5D64"/>
    <w:rsid w:val="00CB67E5"/>
    <w:rsid w:val="00CB764B"/>
    <w:rsid w:val="00CB7B6A"/>
    <w:rsid w:val="00CC04EB"/>
    <w:rsid w:val="00CC73B6"/>
    <w:rsid w:val="00CD1BB0"/>
    <w:rsid w:val="00CD23BE"/>
    <w:rsid w:val="00CD65E1"/>
    <w:rsid w:val="00CD6D2E"/>
    <w:rsid w:val="00CE0DAD"/>
    <w:rsid w:val="00CE1945"/>
    <w:rsid w:val="00CE1D6C"/>
    <w:rsid w:val="00CF01CC"/>
    <w:rsid w:val="00CF32D5"/>
    <w:rsid w:val="00CF5AC4"/>
    <w:rsid w:val="00D00FCB"/>
    <w:rsid w:val="00D0266C"/>
    <w:rsid w:val="00D0503C"/>
    <w:rsid w:val="00D07898"/>
    <w:rsid w:val="00D127FB"/>
    <w:rsid w:val="00D15C12"/>
    <w:rsid w:val="00D16E5F"/>
    <w:rsid w:val="00D23A3D"/>
    <w:rsid w:val="00D23E0D"/>
    <w:rsid w:val="00D27266"/>
    <w:rsid w:val="00D27784"/>
    <w:rsid w:val="00D30832"/>
    <w:rsid w:val="00D319D0"/>
    <w:rsid w:val="00D35E62"/>
    <w:rsid w:val="00D42AB3"/>
    <w:rsid w:val="00D4442F"/>
    <w:rsid w:val="00D553EC"/>
    <w:rsid w:val="00D55614"/>
    <w:rsid w:val="00D60F14"/>
    <w:rsid w:val="00D664E3"/>
    <w:rsid w:val="00D707E8"/>
    <w:rsid w:val="00D71A83"/>
    <w:rsid w:val="00D72CDD"/>
    <w:rsid w:val="00D72F95"/>
    <w:rsid w:val="00D76E33"/>
    <w:rsid w:val="00D777F8"/>
    <w:rsid w:val="00D80DE6"/>
    <w:rsid w:val="00D82384"/>
    <w:rsid w:val="00D836CC"/>
    <w:rsid w:val="00D83706"/>
    <w:rsid w:val="00D857BC"/>
    <w:rsid w:val="00D8673E"/>
    <w:rsid w:val="00D91539"/>
    <w:rsid w:val="00D92280"/>
    <w:rsid w:val="00D93CE9"/>
    <w:rsid w:val="00DA096F"/>
    <w:rsid w:val="00DA16B5"/>
    <w:rsid w:val="00DA3420"/>
    <w:rsid w:val="00DA3A57"/>
    <w:rsid w:val="00DA52FD"/>
    <w:rsid w:val="00DA7DD9"/>
    <w:rsid w:val="00DB2906"/>
    <w:rsid w:val="00DC3689"/>
    <w:rsid w:val="00DC37FC"/>
    <w:rsid w:val="00DC56CF"/>
    <w:rsid w:val="00DC6EEF"/>
    <w:rsid w:val="00DD5ADD"/>
    <w:rsid w:val="00DE0BD1"/>
    <w:rsid w:val="00DE1A4D"/>
    <w:rsid w:val="00DE4D27"/>
    <w:rsid w:val="00DF0715"/>
    <w:rsid w:val="00DF0AD8"/>
    <w:rsid w:val="00DF20A9"/>
    <w:rsid w:val="00DF303E"/>
    <w:rsid w:val="00DF317D"/>
    <w:rsid w:val="00DF476E"/>
    <w:rsid w:val="00DF4DA3"/>
    <w:rsid w:val="00DF5769"/>
    <w:rsid w:val="00DF671E"/>
    <w:rsid w:val="00E021D7"/>
    <w:rsid w:val="00E03CB6"/>
    <w:rsid w:val="00E0768B"/>
    <w:rsid w:val="00E07C85"/>
    <w:rsid w:val="00E11472"/>
    <w:rsid w:val="00E13FD4"/>
    <w:rsid w:val="00E16AA5"/>
    <w:rsid w:val="00E17546"/>
    <w:rsid w:val="00E222AE"/>
    <w:rsid w:val="00E24D69"/>
    <w:rsid w:val="00E30B0A"/>
    <w:rsid w:val="00E32E28"/>
    <w:rsid w:val="00E3325D"/>
    <w:rsid w:val="00E33AE9"/>
    <w:rsid w:val="00E347D3"/>
    <w:rsid w:val="00E3754B"/>
    <w:rsid w:val="00E37C9C"/>
    <w:rsid w:val="00E426FE"/>
    <w:rsid w:val="00E4287C"/>
    <w:rsid w:val="00E4460A"/>
    <w:rsid w:val="00E4747E"/>
    <w:rsid w:val="00E560AE"/>
    <w:rsid w:val="00E56E3A"/>
    <w:rsid w:val="00E61E76"/>
    <w:rsid w:val="00E648FF"/>
    <w:rsid w:val="00E6742F"/>
    <w:rsid w:val="00E676F9"/>
    <w:rsid w:val="00E67707"/>
    <w:rsid w:val="00E714C0"/>
    <w:rsid w:val="00E74DF5"/>
    <w:rsid w:val="00E75997"/>
    <w:rsid w:val="00E76D48"/>
    <w:rsid w:val="00E81364"/>
    <w:rsid w:val="00E841B3"/>
    <w:rsid w:val="00E87578"/>
    <w:rsid w:val="00E922D9"/>
    <w:rsid w:val="00E92EA5"/>
    <w:rsid w:val="00E94FA6"/>
    <w:rsid w:val="00E97126"/>
    <w:rsid w:val="00EA1122"/>
    <w:rsid w:val="00EA1E7F"/>
    <w:rsid w:val="00EA311E"/>
    <w:rsid w:val="00EA5E56"/>
    <w:rsid w:val="00EB0113"/>
    <w:rsid w:val="00EB0BFE"/>
    <w:rsid w:val="00EB0C3F"/>
    <w:rsid w:val="00EB19C6"/>
    <w:rsid w:val="00EB2782"/>
    <w:rsid w:val="00EB450A"/>
    <w:rsid w:val="00EB4AD6"/>
    <w:rsid w:val="00EB4C2B"/>
    <w:rsid w:val="00EB51E6"/>
    <w:rsid w:val="00EB62D9"/>
    <w:rsid w:val="00EB7C6D"/>
    <w:rsid w:val="00EC0140"/>
    <w:rsid w:val="00EC71D4"/>
    <w:rsid w:val="00EC7974"/>
    <w:rsid w:val="00ED137D"/>
    <w:rsid w:val="00ED1693"/>
    <w:rsid w:val="00ED6B3D"/>
    <w:rsid w:val="00EE073B"/>
    <w:rsid w:val="00EE100A"/>
    <w:rsid w:val="00EE31DE"/>
    <w:rsid w:val="00EE348F"/>
    <w:rsid w:val="00EE579F"/>
    <w:rsid w:val="00EE7052"/>
    <w:rsid w:val="00EE796F"/>
    <w:rsid w:val="00EF1584"/>
    <w:rsid w:val="00EF369C"/>
    <w:rsid w:val="00F01A18"/>
    <w:rsid w:val="00F02CC5"/>
    <w:rsid w:val="00F04664"/>
    <w:rsid w:val="00F055B7"/>
    <w:rsid w:val="00F06959"/>
    <w:rsid w:val="00F07ABE"/>
    <w:rsid w:val="00F10A0D"/>
    <w:rsid w:val="00F153B4"/>
    <w:rsid w:val="00F23DFA"/>
    <w:rsid w:val="00F30A20"/>
    <w:rsid w:val="00F31F95"/>
    <w:rsid w:val="00F34272"/>
    <w:rsid w:val="00F378D0"/>
    <w:rsid w:val="00F40E6E"/>
    <w:rsid w:val="00F431AD"/>
    <w:rsid w:val="00F47CDB"/>
    <w:rsid w:val="00F5139A"/>
    <w:rsid w:val="00F5351C"/>
    <w:rsid w:val="00F539D4"/>
    <w:rsid w:val="00F53AE6"/>
    <w:rsid w:val="00F54F0E"/>
    <w:rsid w:val="00F6038F"/>
    <w:rsid w:val="00F60EBF"/>
    <w:rsid w:val="00F646FC"/>
    <w:rsid w:val="00F651C0"/>
    <w:rsid w:val="00F65482"/>
    <w:rsid w:val="00F65B18"/>
    <w:rsid w:val="00F7281B"/>
    <w:rsid w:val="00F765B2"/>
    <w:rsid w:val="00F809AF"/>
    <w:rsid w:val="00F81939"/>
    <w:rsid w:val="00F86E6F"/>
    <w:rsid w:val="00F90395"/>
    <w:rsid w:val="00F96AE4"/>
    <w:rsid w:val="00F977F8"/>
    <w:rsid w:val="00F97D89"/>
    <w:rsid w:val="00FA0A4B"/>
    <w:rsid w:val="00FA0A97"/>
    <w:rsid w:val="00FA1EC8"/>
    <w:rsid w:val="00FA2C98"/>
    <w:rsid w:val="00FA507B"/>
    <w:rsid w:val="00FA528E"/>
    <w:rsid w:val="00FA5AB9"/>
    <w:rsid w:val="00FA7346"/>
    <w:rsid w:val="00FA76F1"/>
    <w:rsid w:val="00FB0D7C"/>
    <w:rsid w:val="00FB25BB"/>
    <w:rsid w:val="00FB2D4C"/>
    <w:rsid w:val="00FB31B0"/>
    <w:rsid w:val="00FB5203"/>
    <w:rsid w:val="00FB5765"/>
    <w:rsid w:val="00FB5C55"/>
    <w:rsid w:val="00FC092E"/>
    <w:rsid w:val="00FC1D9A"/>
    <w:rsid w:val="00FC64AF"/>
    <w:rsid w:val="00FC65ED"/>
    <w:rsid w:val="00FC6BAF"/>
    <w:rsid w:val="00FC7EB0"/>
    <w:rsid w:val="00FD4DCB"/>
    <w:rsid w:val="00FD5396"/>
    <w:rsid w:val="00FD5B04"/>
    <w:rsid w:val="00FE04C9"/>
    <w:rsid w:val="00FE2FC7"/>
    <w:rsid w:val="00FE37DE"/>
    <w:rsid w:val="00FE3FAC"/>
    <w:rsid w:val="00FE52EB"/>
    <w:rsid w:val="00FE63EE"/>
    <w:rsid w:val="00FE75E2"/>
    <w:rsid w:val="00FE7794"/>
    <w:rsid w:val="00FF2E59"/>
    <w:rsid w:val="00FF6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26AE12"/>
  <w15:chartTrackingRefBased/>
  <w15:docId w15:val="{48F8FB01-1FBF-4FA9-A039-DA309B2B6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C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D89"/>
    <w:pPr>
      <w:spacing w:after="0" w:line="240" w:lineRule="auto"/>
      <w:ind w:left="720"/>
      <w:contextualSpacing/>
    </w:pPr>
    <w:rPr>
      <w:rFonts w:cs="Times New Roman"/>
      <w:sz w:val="24"/>
      <w:szCs w:val="24"/>
      <w:lang w:eastAsia="zh-CN"/>
    </w:rPr>
  </w:style>
  <w:style w:type="paragraph" w:styleId="NoSpacing">
    <w:name w:val="No Spacing"/>
    <w:uiPriority w:val="1"/>
    <w:qFormat/>
    <w:rsid w:val="007F621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22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2A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A1E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1EC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63C3"/>
  </w:style>
  <w:style w:type="paragraph" w:styleId="Footer">
    <w:name w:val="footer"/>
    <w:basedOn w:val="Normal"/>
    <w:link w:val="Foot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63C3"/>
  </w:style>
  <w:style w:type="paragraph" w:styleId="Revision">
    <w:name w:val="Revision"/>
    <w:hidden/>
    <w:uiPriority w:val="99"/>
    <w:semiHidden/>
    <w:rsid w:val="00417F5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8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83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9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7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91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786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37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54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41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6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639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50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6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25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07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7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83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3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12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60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7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581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57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226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31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915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1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34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21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390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43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86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144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589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13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65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63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496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710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61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6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8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7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98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0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7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10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3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16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09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277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15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89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33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08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37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76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231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316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20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51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503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78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18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9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624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07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111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331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28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755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3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64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59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078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86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4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85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74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52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92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12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34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234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79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337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11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265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29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399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9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39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00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683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94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066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13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095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40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9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700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76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9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596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74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592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895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30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592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6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855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94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73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932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483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35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984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38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9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39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021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17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30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90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5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11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17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0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04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72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96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15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612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624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50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509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007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99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9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1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69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62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126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318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32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9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90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399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333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41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36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726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8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50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638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58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7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66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23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44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12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97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2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445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22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BiteDans/tiktok-backen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Gnoseil/Humm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rrrrr4788/nowcod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09669FA-D72F-EF4D-8419-35AFFFFF9DFA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D8479-0C1D-4B76-83B6-3A08AE69D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69</TotalTime>
  <Pages>1</Pages>
  <Words>846</Words>
  <Characters>482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BA</Company>
  <LinksUpToDate>false</LinksUpToDate>
  <CharactersWithSpaces>5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zhe Zhang</dc:creator>
  <cp:keywords/>
  <dc:description/>
  <cp:lastModifiedBy>Haozhe Zhang</cp:lastModifiedBy>
  <cp:revision>361</cp:revision>
  <cp:lastPrinted>2023-02-01T22:31:00Z</cp:lastPrinted>
  <dcterms:created xsi:type="dcterms:W3CDTF">2021-08-01T03:29:00Z</dcterms:created>
  <dcterms:modified xsi:type="dcterms:W3CDTF">2023-02-03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0dadcf3557e20f36be31ae6b1c0bf01befefc01046f49788f15a1bedd104b0</vt:lpwstr>
  </property>
</Properties>
</file>